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E40D09" w14:textId="77777777" w:rsidR="003B1603" w:rsidRDefault="0017307B">
      <w:pPr>
        <w:pStyle w:val="Title"/>
      </w:pPr>
      <w:r>
        <w:t>Example models (abridged)</w:t>
      </w:r>
    </w:p>
    <w:p w14:paraId="3FD4F387" w14:textId="77777777" w:rsidR="003B1603" w:rsidRDefault="0017307B">
      <w:pPr>
        <w:pStyle w:val="Authors"/>
      </w:pPr>
      <w:r>
        <w:t>Kara Weisman</w:t>
      </w:r>
    </w:p>
    <w:p w14:paraId="678F530A" w14:textId="77777777" w:rsidR="003B1603" w:rsidRDefault="0017307B">
      <w:pPr>
        <w:pStyle w:val="Heading2"/>
      </w:pPr>
      <w:bookmarkStart w:id="0" w:name="setup"/>
      <w:r>
        <w:t>Setup</w:t>
      </w:r>
    </w:p>
    <w:bookmarkEnd w:id="0"/>
    <w:p w14:paraId="00718E0A" w14:textId="77777777" w:rsidR="003B1603" w:rsidRDefault="0017307B">
      <w:r>
        <w:t>These are real pilot data, collected on 2014-10-18, exploring people's implicit theories of selfhood, personhood, personal identity, etc. - "Experimental Philosophy"!</w:t>
      </w:r>
    </w:p>
    <w:p w14:paraId="1F62BC39" w14:textId="77777777" w:rsidR="003B1603" w:rsidRDefault="0017307B">
      <w:r>
        <w:t>Here, we'll focus on trying to predict a subject's comfort with the idea of neuron replacement surgery, in which individual neurons are replaced with "electronic circuits" that function just like neurons. The "comfort" score is a composite score, including responses to questions like "If your doctor recommended this procedure (e.g., to prevent dementia), would you have it done?</w:t>
      </w:r>
      <w:proofErr w:type="gramStart"/>
      <w:r>
        <w:t>".</w:t>
      </w:r>
      <w:proofErr w:type="gramEnd"/>
    </w:p>
    <w:p w14:paraId="29DB9F17" w14:textId="77777777" w:rsidR="003B1603" w:rsidRDefault="0017307B">
      <w:pPr>
        <w:pStyle w:val="Compact"/>
      </w:pPr>
      <w:r>
        <w:t>Variables:</w:t>
      </w:r>
    </w:p>
    <w:p w14:paraId="6973062A" w14:textId="77777777" w:rsidR="003B1603" w:rsidRDefault="0017307B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Subj</w:t>
      </w:r>
      <w:proofErr w:type="spellEnd"/>
      <w:r>
        <w:t>: unique identifier for subject</w:t>
      </w:r>
    </w:p>
    <w:p w14:paraId="7CC0626B" w14:textId="77777777" w:rsidR="003B1603" w:rsidRDefault="0017307B">
      <w:pPr>
        <w:pStyle w:val="Compact"/>
        <w:numPr>
          <w:ilvl w:val="0"/>
          <w:numId w:val="2"/>
        </w:numPr>
      </w:pPr>
      <w:r>
        <w:rPr>
          <w:rStyle w:val="VerbatimChar"/>
        </w:rPr>
        <w:t>Cond</w:t>
      </w:r>
      <w:r>
        <w:t>: 2 versions of teleporter scenario, C1 (coded as 0) vs. C2 (coded as 1)</w:t>
      </w:r>
    </w:p>
    <w:p w14:paraId="7B8C8D44" w14:textId="77777777" w:rsidR="003B1603" w:rsidRDefault="0017307B">
      <w:pPr>
        <w:pStyle w:val="Compact"/>
        <w:numPr>
          <w:ilvl w:val="0"/>
          <w:numId w:val="2"/>
        </w:numPr>
      </w:pPr>
      <w:r>
        <w:rPr>
          <w:rStyle w:val="VerbatimChar"/>
        </w:rPr>
        <w:t>Gender</w:t>
      </w:r>
      <w:r>
        <w:t>: male or female</w:t>
      </w:r>
    </w:p>
    <w:p w14:paraId="5A146735" w14:textId="77777777" w:rsidR="003B1603" w:rsidRDefault="0017307B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Relig</w:t>
      </w:r>
      <w:proofErr w:type="spellEnd"/>
      <w:r>
        <w:t>: Judeo-Christian (coded as 1) or not religious (coded as 0)</w:t>
      </w:r>
    </w:p>
    <w:p w14:paraId="5BC83FAF" w14:textId="77777777" w:rsidR="003B1603" w:rsidRDefault="0017307B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EnjoyScifi</w:t>
      </w:r>
      <w:proofErr w:type="spellEnd"/>
      <w:r>
        <w:t xml:space="preserve">: how much </w:t>
      </w:r>
      <w:proofErr w:type="spellStart"/>
      <w:r>
        <w:t>subj</w:t>
      </w:r>
      <w:proofErr w:type="spellEnd"/>
      <w:r>
        <w:t xml:space="preserve"> enjoys </w:t>
      </w:r>
      <w:proofErr w:type="spellStart"/>
      <w:r>
        <w:t>scifi</w:t>
      </w:r>
      <w:proofErr w:type="spellEnd"/>
      <w:r>
        <w:t xml:space="preserve"> (range: [-4, +4])</w:t>
      </w:r>
    </w:p>
    <w:p w14:paraId="2C3FF7D7" w14:textId="77777777" w:rsidR="003B1603" w:rsidRDefault="0017307B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ThinkOften</w:t>
      </w:r>
      <w:proofErr w:type="spellEnd"/>
      <w:r>
        <w:t xml:space="preserve">: how often </w:t>
      </w:r>
      <w:proofErr w:type="spellStart"/>
      <w:r>
        <w:t>subj</w:t>
      </w:r>
      <w:proofErr w:type="spellEnd"/>
      <w:r>
        <w:t xml:space="preserve"> thinks about these thought </w:t>
      </w:r>
      <w:proofErr w:type="spellStart"/>
      <w:r>
        <w:t>expts</w:t>
      </w:r>
      <w:proofErr w:type="spellEnd"/>
      <w:r>
        <w:t xml:space="preserve"> (range: [0, 6])</w:t>
      </w:r>
    </w:p>
    <w:p w14:paraId="2D13AFB9" w14:textId="77777777" w:rsidR="003B1603" w:rsidRDefault="0017307B">
      <w:pPr>
        <w:pStyle w:val="Compact"/>
        <w:numPr>
          <w:ilvl w:val="0"/>
          <w:numId w:val="2"/>
        </w:numPr>
      </w:pPr>
      <w:r>
        <w:rPr>
          <w:rStyle w:val="VerbatimChar"/>
        </w:rPr>
        <w:t>Teleporter</w:t>
      </w:r>
      <w:r>
        <w:t>: comfort with teleporter scenario (range: [-15, +15])</w:t>
      </w:r>
    </w:p>
    <w:p w14:paraId="67492405" w14:textId="77777777" w:rsidR="003B1603" w:rsidRDefault="0017307B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NeuronRepl</w:t>
      </w:r>
      <w:proofErr w:type="spellEnd"/>
      <w:r>
        <w:t>: comfort with the idea of neuron replacement surgery scenario (range: [-12, +12])</w:t>
      </w:r>
    </w:p>
    <w:p w14:paraId="7BF7CF85" w14:textId="146B6C54" w:rsidR="003B1603" w:rsidRDefault="0017307B">
      <w:pPr>
        <w:pStyle w:val="SourceCode"/>
      </w:pPr>
      <w:r>
        <w:rPr>
          <w:rStyle w:val="CommentTok"/>
        </w:rPr>
        <w:t># Load in packages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tterplot3d)</w:t>
      </w:r>
      <w:r>
        <w:br/>
      </w:r>
      <w:r>
        <w:br/>
      </w:r>
      <w:r>
        <w:rPr>
          <w:rStyle w:val="CommentTok"/>
        </w:rPr>
        <w:t># Load in data</w:t>
      </w:r>
      <w:r>
        <w:br/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eb.stanford.edu/~kweisman/XPhil/xphil_demo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Remove </w:t>
      </w:r>
      <w:proofErr w:type="spellStart"/>
      <w:r>
        <w:rPr>
          <w:rStyle w:val="CommentTok"/>
        </w:rPr>
        <w:t>Relig</w:t>
      </w:r>
      <w:proofErr w:type="spellEnd"/>
      <w:r>
        <w:rPr>
          <w:rStyle w:val="CommentTok"/>
        </w:rPr>
        <w:t xml:space="preserve"> NAs</w:t>
      </w:r>
      <w:r>
        <w:br/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>, Religion2 !=</w:t>
      </w:r>
      <w:r>
        <w:rPr>
          <w:rStyle w:val="StringTok"/>
        </w:rPr>
        <w:t xml:space="preserve"> 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de variables to have shorter names</w:t>
      </w:r>
      <w:r>
        <w:br/>
      </w:r>
      <w:proofErr w:type="spellStart"/>
      <w:r>
        <w:rPr>
          <w:rStyle w:val="NormalTok"/>
        </w:rPr>
        <w:t>xphil$Co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xphil$Condit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xphil$Reli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xphil$Religion2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C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t contrasts</w:t>
      </w:r>
      <w:r>
        <w:br/>
      </w:r>
      <w:r>
        <w:rPr>
          <w:rStyle w:val="KeywordTok"/>
        </w:rPr>
        <w:t>contras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phil$Relig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hanged</w:t>
      </w:r>
    </w:p>
    <w:p w14:paraId="6CE11D3F" w14:textId="77777777" w:rsidR="003B1603" w:rsidRDefault="00842CFD">
      <w:pPr>
        <w:pStyle w:val="Heading2"/>
      </w:pPr>
      <w:bookmarkStart w:id="1" w:name="single-regression-1-predictor"/>
      <w:r>
        <w:br w:type="column"/>
      </w:r>
      <w:r w:rsidR="0017307B">
        <w:lastRenderedPageBreak/>
        <w:t>Single regression (1 predictor)</w:t>
      </w:r>
    </w:p>
    <w:p w14:paraId="132BE483" w14:textId="77777777" w:rsidR="003B1603" w:rsidRDefault="0017307B">
      <w:pPr>
        <w:pStyle w:val="Heading3"/>
      </w:pPr>
      <w:bookmarkStart w:id="2" w:name="one-continuous-numeric-predictor"/>
      <w:bookmarkEnd w:id="1"/>
      <w:r>
        <w:t>One continuous (numeric) predictor</w:t>
      </w:r>
    </w:p>
    <w:bookmarkEnd w:id="2"/>
    <w:p w14:paraId="15EA3B5A" w14:textId="77777777" w:rsidR="003B1603" w:rsidRDefault="0017307B">
      <w:r>
        <w:rPr>
          <w:b/>
        </w:rPr>
        <w:t>Research question</w:t>
      </w:r>
      <w:r>
        <w:t xml:space="preserve">: Does a </w:t>
      </w:r>
      <w:proofErr w:type="spellStart"/>
      <w:r>
        <w:t>subj's</w:t>
      </w:r>
      <w:proofErr w:type="spellEnd"/>
      <w:r>
        <w:t xml:space="preserve"> comfort with the idea of neuron replacement surgery depend on how much s/he enjoys science fiction?</w:t>
      </w:r>
    </w:p>
    <w:p w14:paraId="55F3A34B" w14:textId="77777777" w:rsidR="003B1603" w:rsidRDefault="0017307B">
      <w:pPr>
        <w:pStyle w:val="SourceCode"/>
      </w:pPr>
      <w:r>
        <w:rPr>
          <w:rStyle w:val="CommentTok"/>
        </w:rPr>
        <w:t xml:space="preserve"># Effect of </w:t>
      </w:r>
      <w:proofErr w:type="spellStart"/>
      <w:r>
        <w:rPr>
          <w:rStyle w:val="CommentTok"/>
        </w:rPr>
        <w:t>EnjoyScifi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1)</w:t>
      </w:r>
    </w:p>
    <w:p w14:paraId="7ECC458A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.35  -3.75   1.60   4.30   9.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3.750      0.775    4.84  7.2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 0.650      0.284    2.29    0.02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6 on 73 degrees of freedom</w:t>
      </w:r>
      <w:r>
        <w:br/>
      </w:r>
      <w:r>
        <w:rPr>
          <w:rStyle w:val="VerbatimChar"/>
        </w:rPr>
        <w:t xml:space="preserve">## Multiple R-squared:  0.0672, Adjusted R-squared:  0.0544 </w:t>
      </w:r>
      <w:r>
        <w:br/>
      </w:r>
      <w:r>
        <w:rPr>
          <w:rStyle w:val="VerbatimChar"/>
        </w:rPr>
        <w:t>## F-statistic: 5.26 on 1 and 73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0247</w:t>
      </w:r>
    </w:p>
    <w:p w14:paraId="53CC7467" w14:textId="05BFAFFD" w:rsidR="005527BD" w:rsidRDefault="005527BD" w:rsidP="005527BD">
      <w:pPr>
        <w:rPr>
          <w:i/>
          <w:color w:val="D2533C" w:themeColor="text2"/>
        </w:rPr>
      </w:pPr>
      <w:bookmarkStart w:id="3" w:name="one-discrete-categorical-predictor"/>
      <w:r w:rsidRPr="005527BD">
        <w:rPr>
          <w:i/>
          <w:color w:val="D2533C" w:themeColor="text2"/>
        </w:rPr>
        <w:t>What is the regression equation?</w:t>
      </w:r>
    </w:p>
    <w:p w14:paraId="18C7F468" w14:textId="77777777" w:rsidR="005527BD" w:rsidRDefault="005527BD" w:rsidP="005527BD">
      <w:pPr>
        <w:rPr>
          <w:i/>
          <w:color w:val="D2533C" w:themeColor="text2"/>
        </w:rPr>
      </w:pPr>
    </w:p>
    <w:p w14:paraId="49F7F8DF" w14:textId="77777777" w:rsidR="005527BD" w:rsidRDefault="005527BD" w:rsidP="005527BD">
      <w:pPr>
        <w:rPr>
          <w:i/>
          <w:color w:val="D2533C" w:themeColor="text2"/>
        </w:rPr>
      </w:pPr>
    </w:p>
    <w:p w14:paraId="79717A49" w14:textId="100444A7" w:rsid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116D4100" w14:textId="77777777" w:rsidR="005527BD" w:rsidRDefault="005527BD" w:rsidP="005527BD">
      <w:pPr>
        <w:rPr>
          <w:i/>
          <w:color w:val="D2533C" w:themeColor="text2"/>
        </w:rPr>
      </w:pPr>
    </w:p>
    <w:p w14:paraId="276367DB" w14:textId="77777777" w:rsidR="005527BD" w:rsidRDefault="005527BD" w:rsidP="005527BD">
      <w:pPr>
        <w:rPr>
          <w:i/>
          <w:color w:val="D2533C" w:themeColor="text2"/>
        </w:rPr>
      </w:pPr>
    </w:p>
    <w:p w14:paraId="3C532661" w14:textId="3161901B" w:rsid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es the coefficient for </w:t>
      </w:r>
      <w:proofErr w:type="spellStart"/>
      <w:r w:rsidRPr="005527BD">
        <w:rPr>
          <w:rFonts w:ascii="Consolas" w:hAnsi="Consolas"/>
          <w:color w:val="D2533C" w:themeColor="text2"/>
        </w:rPr>
        <w:t>EnjoyScifi</w:t>
      </w:r>
      <w:proofErr w:type="spellEnd"/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</w:p>
    <w:p w14:paraId="5CF41919" w14:textId="77777777" w:rsidR="005527BD" w:rsidRDefault="005527BD" w:rsidP="005527BD">
      <w:pPr>
        <w:rPr>
          <w:i/>
          <w:color w:val="D2533C" w:themeColor="text2"/>
        </w:rPr>
      </w:pPr>
    </w:p>
    <w:p w14:paraId="1B73C753" w14:textId="77777777" w:rsidR="005527BD" w:rsidRDefault="005527BD" w:rsidP="005527BD">
      <w:pPr>
        <w:rPr>
          <w:i/>
          <w:color w:val="D2533C" w:themeColor="text2"/>
        </w:rPr>
      </w:pPr>
    </w:p>
    <w:p w14:paraId="2B9401A5" w14:textId="77777777" w:rsidR="005527BD" w:rsidRP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</w:t>
      </w:r>
      <w:r w:rsidRPr="005527BD">
        <w:rPr>
          <w:i/>
          <w:color w:val="D2533C" w:themeColor="text2"/>
        </w:rPr>
        <w:t>?</w:t>
      </w:r>
    </w:p>
    <w:p w14:paraId="0687ACC0" w14:textId="680FDC8C" w:rsidR="005527BD" w:rsidRPr="005527BD" w:rsidRDefault="005527BD" w:rsidP="005527BD">
      <w:pPr>
        <w:rPr>
          <w:i/>
          <w:color w:val="D2533C" w:themeColor="text2"/>
        </w:rPr>
      </w:pPr>
    </w:p>
    <w:p w14:paraId="49135A9A" w14:textId="77777777" w:rsidR="005527BD" w:rsidRPr="005527BD" w:rsidRDefault="005527BD" w:rsidP="005527BD">
      <w:pPr>
        <w:rPr>
          <w:i/>
          <w:color w:val="D2533C" w:themeColor="text2"/>
        </w:rPr>
      </w:pPr>
    </w:p>
    <w:p w14:paraId="7D94C267" w14:textId="61FF6616" w:rsidR="003B1603" w:rsidRDefault="00842CFD">
      <w:pPr>
        <w:pStyle w:val="Heading3"/>
      </w:pPr>
      <w:r>
        <w:br w:type="column"/>
      </w:r>
      <w:r w:rsidR="0017307B">
        <w:lastRenderedPageBreak/>
        <w:t>One discrete (categorical) predictor</w:t>
      </w:r>
    </w:p>
    <w:bookmarkEnd w:id="3"/>
    <w:p w14:paraId="4EF2F29C" w14:textId="77777777" w:rsidR="003B1603" w:rsidRDefault="0017307B">
      <w:r>
        <w:rPr>
          <w:b/>
        </w:rPr>
        <w:t>Research question</w:t>
      </w:r>
      <w:r>
        <w:t xml:space="preserve">: Does a </w:t>
      </w:r>
      <w:proofErr w:type="spellStart"/>
      <w:r>
        <w:t>subj's</w:t>
      </w:r>
      <w:proofErr w:type="spellEnd"/>
      <w:r>
        <w:t xml:space="preserve"> comfort with the idea of neuron replacement surgery depend on his/her gender?</w:t>
      </w:r>
    </w:p>
    <w:p w14:paraId="59523AFD" w14:textId="77777777" w:rsidR="003B1603" w:rsidRDefault="0017307B">
      <w:pPr>
        <w:pStyle w:val="SourceCode"/>
      </w:pPr>
      <w:r>
        <w:rPr>
          <w:rStyle w:val="CommentTok"/>
        </w:rPr>
        <w:t xml:space="preserve"># Effect of Gender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2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2a)</w:t>
      </w:r>
    </w:p>
    <w:p w14:paraId="42ADE077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Gender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.63  -4.06   1.37   4.87   7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3.56       1.00    3.56  0.0006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M</w:t>
      </w:r>
      <w:proofErr w:type="spellEnd"/>
      <w:r>
        <w:rPr>
          <w:rStyle w:val="VerbatimChar"/>
        </w:rPr>
        <w:t xml:space="preserve">         2.07       1.32    1.56  0.122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6 on 73 degrees of freedom</w:t>
      </w:r>
      <w:r>
        <w:br/>
      </w:r>
      <w:r>
        <w:rPr>
          <w:rStyle w:val="VerbatimChar"/>
        </w:rPr>
        <w:t xml:space="preserve">## Multiple R-squared:  0.0323, Adjusted R-squared:  0.0191 </w:t>
      </w:r>
      <w:r>
        <w:br/>
      </w:r>
      <w:r>
        <w:rPr>
          <w:rStyle w:val="VerbatimChar"/>
        </w:rPr>
        <w:t>## F-statistic: 2.44 on 1 and 73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123</w:t>
      </w:r>
    </w:p>
    <w:p w14:paraId="16F6F0B0" w14:textId="77777777" w:rsidR="005527BD" w:rsidRDefault="005527BD" w:rsidP="005527BD">
      <w:pPr>
        <w:rPr>
          <w:i/>
          <w:color w:val="D2533C" w:themeColor="text2"/>
        </w:rPr>
      </w:pPr>
      <w:r w:rsidRPr="005527BD">
        <w:rPr>
          <w:i/>
          <w:color w:val="D2533C" w:themeColor="text2"/>
        </w:rPr>
        <w:t>What is the regression equation?</w:t>
      </w:r>
    </w:p>
    <w:p w14:paraId="1A7C5181" w14:textId="77777777" w:rsidR="005527BD" w:rsidRDefault="005527BD" w:rsidP="005527BD">
      <w:pPr>
        <w:rPr>
          <w:i/>
          <w:color w:val="D2533C" w:themeColor="text2"/>
        </w:rPr>
      </w:pPr>
    </w:p>
    <w:p w14:paraId="2E4F72DE" w14:textId="77777777" w:rsidR="005527BD" w:rsidRDefault="005527BD" w:rsidP="005527BD">
      <w:pPr>
        <w:rPr>
          <w:i/>
          <w:color w:val="D2533C" w:themeColor="text2"/>
        </w:rPr>
      </w:pPr>
    </w:p>
    <w:p w14:paraId="38F6808C" w14:textId="77777777" w:rsid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63AE42CA" w14:textId="77777777" w:rsidR="005527BD" w:rsidRDefault="005527BD" w:rsidP="005527BD">
      <w:pPr>
        <w:rPr>
          <w:i/>
          <w:color w:val="D2533C" w:themeColor="text2"/>
        </w:rPr>
      </w:pPr>
    </w:p>
    <w:p w14:paraId="2F45279C" w14:textId="77777777" w:rsidR="005527BD" w:rsidRDefault="005527BD" w:rsidP="005527BD">
      <w:pPr>
        <w:rPr>
          <w:i/>
          <w:color w:val="D2533C" w:themeColor="text2"/>
        </w:rPr>
      </w:pPr>
    </w:p>
    <w:p w14:paraId="02E2173D" w14:textId="77777777" w:rsid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es the coefficient for </w:t>
      </w:r>
      <w:proofErr w:type="spellStart"/>
      <w:r>
        <w:rPr>
          <w:rFonts w:ascii="Consolas" w:hAnsi="Consolas"/>
          <w:color w:val="D2533C" w:themeColor="text2"/>
        </w:rPr>
        <w:t>GenderM</w:t>
      </w:r>
      <w:proofErr w:type="spellEnd"/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067AB488" w14:textId="77777777" w:rsidR="005527BD" w:rsidRDefault="005527BD" w:rsidP="005527BD">
      <w:pPr>
        <w:rPr>
          <w:i/>
          <w:color w:val="D2533C" w:themeColor="text2"/>
        </w:rPr>
      </w:pPr>
    </w:p>
    <w:p w14:paraId="2C6C82B3" w14:textId="77777777" w:rsidR="005527BD" w:rsidRDefault="005527BD" w:rsidP="005527BD">
      <w:pPr>
        <w:rPr>
          <w:i/>
          <w:color w:val="D2533C" w:themeColor="text2"/>
        </w:rPr>
      </w:pPr>
    </w:p>
    <w:p w14:paraId="0B0D588D" w14:textId="36A22BE5" w:rsid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is the mean comfort level for men?  </w:t>
      </w:r>
      <w:proofErr w:type="gramStart"/>
      <w:r>
        <w:rPr>
          <w:i/>
          <w:color w:val="D2533C" w:themeColor="text2"/>
        </w:rPr>
        <w:t>For women?</w:t>
      </w:r>
      <w:proofErr w:type="gramEnd"/>
    </w:p>
    <w:p w14:paraId="1A0ADAA3" w14:textId="77777777" w:rsidR="005527BD" w:rsidRDefault="005527BD" w:rsidP="005527BD">
      <w:pPr>
        <w:rPr>
          <w:i/>
          <w:color w:val="D2533C" w:themeColor="text2"/>
        </w:rPr>
      </w:pPr>
    </w:p>
    <w:p w14:paraId="2D7268A5" w14:textId="77777777" w:rsidR="005527BD" w:rsidRDefault="005527BD" w:rsidP="005527BD">
      <w:pPr>
        <w:rPr>
          <w:i/>
          <w:color w:val="D2533C" w:themeColor="text2"/>
        </w:rPr>
      </w:pPr>
    </w:p>
    <w:p w14:paraId="19255C15" w14:textId="77777777" w:rsidR="005527BD" w:rsidRPr="005527BD" w:rsidRDefault="005527BD" w:rsidP="005527BD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</w:t>
      </w:r>
      <w:r w:rsidRPr="005527BD">
        <w:rPr>
          <w:i/>
          <w:color w:val="D2533C" w:themeColor="text2"/>
        </w:rPr>
        <w:t>?</w:t>
      </w:r>
    </w:p>
    <w:p w14:paraId="238905EE" w14:textId="77777777" w:rsidR="003B1603" w:rsidRDefault="00842CFD">
      <w:r>
        <w:br w:type="column"/>
      </w:r>
      <w:r w:rsidR="0017307B">
        <w:lastRenderedPageBreak/>
        <w:t>...</w:t>
      </w:r>
      <w:proofErr w:type="gramStart"/>
      <w:r w:rsidR="0017307B">
        <w:t>what</w:t>
      </w:r>
      <w:proofErr w:type="gramEnd"/>
      <w:r w:rsidR="0017307B">
        <w:t xml:space="preserve"> about his/her religion?</w:t>
      </w:r>
    </w:p>
    <w:p w14:paraId="5AB546FD" w14:textId="77777777" w:rsidR="003B1603" w:rsidRDefault="0017307B">
      <w:pPr>
        <w:pStyle w:val="SourceCode"/>
      </w:pPr>
      <w:r>
        <w:rPr>
          <w:rStyle w:val="CommentTok"/>
        </w:rPr>
        <w:t xml:space="preserve"># Effect of </w:t>
      </w:r>
      <w:proofErr w:type="spellStart"/>
      <w:r>
        <w:rPr>
          <w:rStyle w:val="CommentTok"/>
        </w:rPr>
        <w:t>Relig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2b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2b)</w:t>
      </w:r>
    </w:p>
    <w:p w14:paraId="77713558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.39  -4.74   1.60   4.92   7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5.395      0.928    5.81  1.5e-07 ***</w:t>
      </w:r>
      <w:r>
        <w:br/>
      </w:r>
      <w:r>
        <w:rPr>
          <w:rStyle w:val="VerbatimChar"/>
        </w:rPr>
        <w:t xml:space="preserve">## Relig1        -1.314      1.321   -0.99     0.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2 on 73 degrees of freedom</w:t>
      </w:r>
      <w:r>
        <w:br/>
      </w:r>
      <w:r>
        <w:rPr>
          <w:rStyle w:val="VerbatimChar"/>
        </w:rPr>
        <w:t xml:space="preserve">## Multiple R-squared:  0.0134, Adjusted R-squared:  -0.000148 </w:t>
      </w:r>
      <w:r>
        <w:br/>
      </w:r>
      <w:r>
        <w:rPr>
          <w:rStyle w:val="VerbatimChar"/>
        </w:rPr>
        <w:t>## F-statistic: 0.989 on 1 and 73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323</w:t>
      </w:r>
    </w:p>
    <w:p w14:paraId="08C2223E" w14:textId="77777777" w:rsidR="00285D4C" w:rsidRDefault="00285D4C" w:rsidP="00285D4C">
      <w:pPr>
        <w:rPr>
          <w:i/>
          <w:color w:val="D2533C" w:themeColor="text2"/>
        </w:rPr>
      </w:pPr>
      <w:r w:rsidRPr="005527BD">
        <w:rPr>
          <w:i/>
          <w:color w:val="D2533C" w:themeColor="text2"/>
        </w:rPr>
        <w:t>What is the regression equation?</w:t>
      </w:r>
    </w:p>
    <w:p w14:paraId="1AA86291" w14:textId="77777777" w:rsidR="00285D4C" w:rsidRDefault="00285D4C" w:rsidP="00285D4C">
      <w:pPr>
        <w:rPr>
          <w:i/>
          <w:color w:val="D2533C" w:themeColor="text2"/>
        </w:rPr>
      </w:pPr>
    </w:p>
    <w:p w14:paraId="48DA1770" w14:textId="77777777" w:rsidR="00285D4C" w:rsidRDefault="00285D4C" w:rsidP="00285D4C">
      <w:pPr>
        <w:rPr>
          <w:i/>
          <w:color w:val="D2533C" w:themeColor="text2"/>
        </w:rPr>
      </w:pPr>
    </w:p>
    <w:p w14:paraId="71C1F774" w14:textId="77777777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393F2031" w14:textId="77777777" w:rsidR="00285D4C" w:rsidRDefault="00285D4C" w:rsidP="00285D4C">
      <w:pPr>
        <w:rPr>
          <w:i/>
          <w:color w:val="D2533C" w:themeColor="text2"/>
        </w:rPr>
      </w:pPr>
    </w:p>
    <w:p w14:paraId="45C2C5CD" w14:textId="77777777" w:rsidR="00285D4C" w:rsidRDefault="00285D4C" w:rsidP="00285D4C">
      <w:pPr>
        <w:rPr>
          <w:i/>
          <w:color w:val="D2533C" w:themeColor="text2"/>
        </w:rPr>
      </w:pPr>
    </w:p>
    <w:p w14:paraId="5C2B26AF" w14:textId="092ECE59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es the coefficient for </w:t>
      </w:r>
      <w:r>
        <w:rPr>
          <w:rFonts w:ascii="Consolas" w:hAnsi="Consolas"/>
          <w:color w:val="D2533C" w:themeColor="text2"/>
        </w:rPr>
        <w:t>Relig1</w:t>
      </w:r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7E77DFE9" w14:textId="77777777" w:rsidR="00285D4C" w:rsidRDefault="00285D4C" w:rsidP="00285D4C">
      <w:pPr>
        <w:rPr>
          <w:i/>
          <w:color w:val="D2533C" w:themeColor="text2"/>
        </w:rPr>
      </w:pPr>
    </w:p>
    <w:p w14:paraId="57D5F3C4" w14:textId="77777777" w:rsidR="00285D4C" w:rsidRDefault="00285D4C" w:rsidP="00285D4C">
      <w:pPr>
        <w:rPr>
          <w:i/>
          <w:color w:val="D2533C" w:themeColor="text2"/>
        </w:rPr>
      </w:pPr>
    </w:p>
    <w:p w14:paraId="45F58570" w14:textId="2AEFF4A3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is the mean comfort level for non-religious people?  </w:t>
      </w:r>
      <w:proofErr w:type="gramStart"/>
      <w:r>
        <w:rPr>
          <w:i/>
          <w:color w:val="D2533C" w:themeColor="text2"/>
        </w:rPr>
        <w:t xml:space="preserve">For </w:t>
      </w:r>
      <w:proofErr w:type="spellStart"/>
      <w:r>
        <w:rPr>
          <w:i/>
          <w:color w:val="D2533C" w:themeColor="text2"/>
        </w:rPr>
        <w:t>Judeo-christian</w:t>
      </w:r>
      <w:proofErr w:type="spellEnd"/>
      <w:r>
        <w:rPr>
          <w:i/>
          <w:color w:val="D2533C" w:themeColor="text2"/>
        </w:rPr>
        <w:t xml:space="preserve"> people?</w:t>
      </w:r>
      <w:proofErr w:type="gramEnd"/>
    </w:p>
    <w:p w14:paraId="770CEE5A" w14:textId="77777777" w:rsidR="00285D4C" w:rsidRDefault="00285D4C" w:rsidP="00285D4C">
      <w:pPr>
        <w:rPr>
          <w:i/>
          <w:color w:val="D2533C" w:themeColor="text2"/>
        </w:rPr>
      </w:pPr>
    </w:p>
    <w:p w14:paraId="4620FCA3" w14:textId="77777777" w:rsidR="00285D4C" w:rsidRDefault="00285D4C" w:rsidP="00285D4C">
      <w:pPr>
        <w:rPr>
          <w:i/>
          <w:color w:val="D2533C" w:themeColor="text2"/>
        </w:rPr>
      </w:pPr>
    </w:p>
    <w:p w14:paraId="4D185E37" w14:textId="7A88E27C" w:rsidR="003B1603" w:rsidRDefault="00285D4C" w:rsidP="00285D4C">
      <w:r>
        <w:rPr>
          <w:i/>
          <w:color w:val="D2533C" w:themeColor="text2"/>
        </w:rPr>
        <w:t>How would you write up these results</w:t>
      </w:r>
      <w:r w:rsidRPr="005527BD">
        <w:rPr>
          <w:i/>
          <w:color w:val="D2533C" w:themeColor="text2"/>
        </w:rPr>
        <w:t>?</w:t>
      </w:r>
      <w:r w:rsidR="00842CFD">
        <w:br w:type="column"/>
      </w:r>
      <w:r w:rsidR="0017307B">
        <w:lastRenderedPageBreak/>
        <w:t>...</w:t>
      </w:r>
      <w:proofErr w:type="gramStart"/>
      <w:r w:rsidR="0017307B">
        <w:t>what</w:t>
      </w:r>
      <w:proofErr w:type="gramEnd"/>
      <w:r w:rsidR="0017307B">
        <w:t xml:space="preserve"> about his/her experimental condition?</w:t>
      </w:r>
    </w:p>
    <w:p w14:paraId="3AE33787" w14:textId="77777777" w:rsidR="003B1603" w:rsidRDefault="0017307B">
      <w:pPr>
        <w:pStyle w:val="SourceCode"/>
      </w:pPr>
      <w:r>
        <w:rPr>
          <w:rStyle w:val="CommentTok"/>
        </w:rPr>
        <w:t xml:space="preserve"># Effect of Cond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2c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2c)</w:t>
      </w:r>
    </w:p>
    <w:p w14:paraId="39D5FDD3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Cond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.34  -4.74   1.66   4.87   7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5.342      0.929    5.75  1.9e-07 ***</w:t>
      </w:r>
      <w:r>
        <w:br/>
      </w:r>
      <w:r>
        <w:rPr>
          <w:rStyle w:val="VerbatimChar"/>
        </w:rPr>
        <w:t xml:space="preserve">## CondC2        -1.207      1.322   -0.91     0.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3 on 73 degrees of freedom</w:t>
      </w:r>
      <w:r>
        <w:br/>
      </w:r>
      <w:r>
        <w:rPr>
          <w:rStyle w:val="VerbatimChar"/>
        </w:rPr>
        <w:t xml:space="preserve">## Multiple R-squared:  0.0113, Adjusted R-squared:  -0.00226 </w:t>
      </w:r>
      <w:r>
        <w:br/>
      </w:r>
      <w:r>
        <w:rPr>
          <w:rStyle w:val="VerbatimChar"/>
        </w:rPr>
        <w:t>## F-statistic: 0.833 on 1 and 73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364</w:t>
      </w:r>
    </w:p>
    <w:p w14:paraId="4A23C9B9" w14:textId="77777777" w:rsidR="00285D4C" w:rsidRDefault="00285D4C" w:rsidP="00285D4C">
      <w:pPr>
        <w:rPr>
          <w:i/>
          <w:color w:val="D2533C" w:themeColor="text2"/>
        </w:rPr>
      </w:pPr>
      <w:bookmarkStart w:id="4" w:name="multiple-regression-1-predictor"/>
      <w:r w:rsidRPr="005527BD">
        <w:rPr>
          <w:i/>
          <w:color w:val="D2533C" w:themeColor="text2"/>
        </w:rPr>
        <w:t>What is the regression equation?</w:t>
      </w:r>
    </w:p>
    <w:p w14:paraId="59FE90A0" w14:textId="77777777" w:rsidR="00285D4C" w:rsidRDefault="00285D4C" w:rsidP="00285D4C">
      <w:pPr>
        <w:rPr>
          <w:i/>
          <w:color w:val="D2533C" w:themeColor="text2"/>
        </w:rPr>
      </w:pPr>
    </w:p>
    <w:p w14:paraId="15FF42D6" w14:textId="77777777" w:rsidR="00285D4C" w:rsidRDefault="00285D4C" w:rsidP="00285D4C">
      <w:pPr>
        <w:rPr>
          <w:i/>
          <w:color w:val="D2533C" w:themeColor="text2"/>
        </w:rPr>
      </w:pPr>
    </w:p>
    <w:p w14:paraId="7CB3D71E" w14:textId="77777777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1A508FC3" w14:textId="77777777" w:rsidR="00285D4C" w:rsidRDefault="00285D4C" w:rsidP="00285D4C">
      <w:pPr>
        <w:rPr>
          <w:i/>
          <w:color w:val="D2533C" w:themeColor="text2"/>
        </w:rPr>
      </w:pPr>
    </w:p>
    <w:p w14:paraId="1FA7FB0B" w14:textId="77777777" w:rsidR="00285D4C" w:rsidRDefault="00285D4C" w:rsidP="00285D4C">
      <w:pPr>
        <w:rPr>
          <w:i/>
          <w:color w:val="D2533C" w:themeColor="text2"/>
        </w:rPr>
      </w:pPr>
    </w:p>
    <w:p w14:paraId="0A568840" w14:textId="558AEBD1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es the coefficient for </w:t>
      </w:r>
      <w:r>
        <w:rPr>
          <w:rFonts w:ascii="Consolas" w:hAnsi="Consolas"/>
          <w:color w:val="D2533C" w:themeColor="text2"/>
        </w:rPr>
        <w:t>CondC2</w:t>
      </w:r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34B5BC05" w14:textId="77777777" w:rsidR="00285D4C" w:rsidRDefault="00285D4C" w:rsidP="00285D4C">
      <w:pPr>
        <w:rPr>
          <w:i/>
          <w:color w:val="D2533C" w:themeColor="text2"/>
        </w:rPr>
      </w:pPr>
    </w:p>
    <w:p w14:paraId="3AFACB35" w14:textId="77777777" w:rsidR="00285D4C" w:rsidRDefault="00285D4C" w:rsidP="00285D4C">
      <w:pPr>
        <w:rPr>
          <w:i/>
          <w:color w:val="D2533C" w:themeColor="text2"/>
        </w:rPr>
      </w:pPr>
    </w:p>
    <w:p w14:paraId="42527D5B" w14:textId="0EF176AF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is the mean comfort level for people in Condition 1?  </w:t>
      </w:r>
      <w:proofErr w:type="gramStart"/>
      <w:r>
        <w:rPr>
          <w:i/>
          <w:color w:val="D2533C" w:themeColor="text2"/>
        </w:rPr>
        <w:t>For people in Condition 2?</w:t>
      </w:r>
      <w:proofErr w:type="gramEnd"/>
    </w:p>
    <w:p w14:paraId="719FE260" w14:textId="77777777" w:rsidR="00285D4C" w:rsidRDefault="00285D4C" w:rsidP="00285D4C">
      <w:pPr>
        <w:rPr>
          <w:i/>
          <w:color w:val="D2533C" w:themeColor="text2"/>
        </w:rPr>
      </w:pPr>
    </w:p>
    <w:p w14:paraId="1DBC604F" w14:textId="77777777" w:rsidR="00285D4C" w:rsidRDefault="00285D4C" w:rsidP="00285D4C">
      <w:pPr>
        <w:rPr>
          <w:i/>
          <w:color w:val="D2533C" w:themeColor="text2"/>
        </w:rPr>
      </w:pPr>
    </w:p>
    <w:p w14:paraId="617761F0" w14:textId="5EC76BAC" w:rsidR="003B1603" w:rsidRDefault="00285D4C" w:rsidP="00285D4C">
      <w:pPr>
        <w:pStyle w:val="Heading2"/>
      </w:pPr>
      <w:r w:rsidRPr="00285D4C">
        <w:rPr>
          <w:rFonts w:asciiTheme="minorHAnsi" w:eastAsiaTheme="minorHAnsi" w:hAnsiTheme="minorHAnsi" w:cstheme="minorBidi"/>
          <w:b w:val="0"/>
          <w:bCs w:val="0"/>
          <w:i/>
          <w:color w:val="D2533C" w:themeColor="text2"/>
          <w:sz w:val="24"/>
          <w:szCs w:val="24"/>
        </w:rPr>
        <w:t>How would you write up these results?</w:t>
      </w:r>
      <w:r w:rsidR="00842CFD">
        <w:br w:type="column"/>
      </w:r>
      <w:r w:rsidR="0017307B">
        <w:lastRenderedPageBreak/>
        <w:t>Multiple regression (≥ 1 predictor)</w:t>
      </w:r>
    </w:p>
    <w:p w14:paraId="3BF52FAB" w14:textId="77777777" w:rsidR="003B1603" w:rsidRDefault="0017307B">
      <w:pPr>
        <w:pStyle w:val="Heading3"/>
      </w:pPr>
      <w:bookmarkStart w:id="5" w:name="additive-models"/>
      <w:bookmarkEnd w:id="4"/>
      <w:r>
        <w:t>Additive models</w:t>
      </w:r>
    </w:p>
    <w:p w14:paraId="48329A26" w14:textId="77777777" w:rsidR="003B1603" w:rsidRDefault="0017307B">
      <w:pPr>
        <w:pStyle w:val="Heading4"/>
      </w:pPr>
      <w:bookmarkStart w:id="6" w:name="two-continuous-predictors"/>
      <w:bookmarkEnd w:id="5"/>
      <w:r>
        <w:t>Two continuous predictors</w:t>
      </w:r>
    </w:p>
    <w:bookmarkEnd w:id="6"/>
    <w:p w14:paraId="58507447" w14:textId="77777777" w:rsidR="003B1603" w:rsidRDefault="0017307B">
      <w:r>
        <w:rPr>
          <w:b/>
        </w:rPr>
        <w:t>Research question</w:t>
      </w:r>
      <w:r>
        <w:t xml:space="preserve">: Does a </w:t>
      </w:r>
      <w:proofErr w:type="spellStart"/>
      <w:r>
        <w:t>subj's</w:t>
      </w:r>
      <w:proofErr w:type="spellEnd"/>
      <w:r>
        <w:t xml:space="preserve"> comfort with the idea of neuron replacement surgery depend his/her enjoyment of science fiction, and/or his/her comfort with teleportation (the thought experiment presented immediately prior to this judgment)?</w:t>
      </w:r>
    </w:p>
    <w:p w14:paraId="2189A4C8" w14:textId="77777777" w:rsidR="003B1603" w:rsidRDefault="0017307B">
      <w:pPr>
        <w:pStyle w:val="SourceCode"/>
      </w:pPr>
      <w:r>
        <w:rPr>
          <w:rStyle w:val="CommentTok"/>
        </w:rPr>
        <w:t xml:space="preserve"># Effects of </w:t>
      </w:r>
      <w:proofErr w:type="spellStart"/>
      <w:r>
        <w:rPr>
          <w:rStyle w:val="CommentTok"/>
        </w:rPr>
        <w:t>EnjoyScifi</w:t>
      </w:r>
      <w:proofErr w:type="spellEnd"/>
      <w:r>
        <w:rPr>
          <w:rStyle w:val="CommentTok"/>
        </w:rPr>
        <w:t xml:space="preserve"> + Teleporter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3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porter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3a)</w:t>
      </w:r>
    </w:p>
    <w:p w14:paraId="38835018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+ Teleporter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.78  -3.83   1.16   4.00   8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>## (Intercept)   2.6075     0.8519    3.06   0.0031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0.7481     0.2740    2.73   0.0080 **</w:t>
      </w:r>
      <w:r>
        <w:br/>
      </w:r>
      <w:r>
        <w:rPr>
          <w:rStyle w:val="VerbatimChar"/>
        </w:rPr>
        <w:t>## Teleporter    0.2038     0.0744    2.74   0.007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3 on 72 degrees of freedom</w:t>
      </w:r>
      <w:r>
        <w:br/>
      </w:r>
      <w:r>
        <w:rPr>
          <w:rStyle w:val="VerbatimChar"/>
        </w:rPr>
        <w:t>## Multiple R-squared:  0.155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132 </w:t>
      </w:r>
      <w:r>
        <w:br/>
      </w:r>
      <w:r>
        <w:rPr>
          <w:rStyle w:val="VerbatimChar"/>
        </w:rPr>
        <w:t>## F-statistic: 6.62 on 2 and 72 DF,  p-value: 0.00229</w:t>
      </w:r>
    </w:p>
    <w:p w14:paraId="62F92C22" w14:textId="77777777" w:rsidR="00285D4C" w:rsidRDefault="00285D4C" w:rsidP="00285D4C">
      <w:pPr>
        <w:rPr>
          <w:i/>
          <w:color w:val="D2533C" w:themeColor="text2"/>
        </w:rPr>
      </w:pPr>
      <w:bookmarkStart w:id="7" w:name="two-categorical-predictors"/>
      <w:r w:rsidRPr="005527BD">
        <w:rPr>
          <w:i/>
          <w:color w:val="D2533C" w:themeColor="text2"/>
        </w:rPr>
        <w:t>What is the regression equation?</w:t>
      </w:r>
    </w:p>
    <w:p w14:paraId="0C1F0AF7" w14:textId="77777777" w:rsidR="00285D4C" w:rsidRDefault="00285D4C" w:rsidP="00285D4C">
      <w:pPr>
        <w:rPr>
          <w:i/>
          <w:color w:val="D2533C" w:themeColor="text2"/>
        </w:rPr>
      </w:pPr>
    </w:p>
    <w:p w14:paraId="1DF46DD0" w14:textId="77777777" w:rsidR="00285D4C" w:rsidRDefault="00285D4C" w:rsidP="00285D4C">
      <w:pPr>
        <w:rPr>
          <w:i/>
          <w:color w:val="D2533C" w:themeColor="text2"/>
        </w:rPr>
      </w:pPr>
    </w:p>
    <w:p w14:paraId="4525945C" w14:textId="77777777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4DB9786B" w14:textId="77777777" w:rsidR="00285D4C" w:rsidRDefault="00285D4C" w:rsidP="00285D4C">
      <w:pPr>
        <w:rPr>
          <w:i/>
          <w:color w:val="D2533C" w:themeColor="text2"/>
        </w:rPr>
      </w:pPr>
    </w:p>
    <w:p w14:paraId="5F4D8965" w14:textId="77777777" w:rsidR="00285D4C" w:rsidRDefault="00285D4C" w:rsidP="00285D4C">
      <w:pPr>
        <w:rPr>
          <w:i/>
          <w:color w:val="D2533C" w:themeColor="text2"/>
        </w:rPr>
      </w:pPr>
    </w:p>
    <w:p w14:paraId="3C9CD071" w14:textId="09ADD29C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proofErr w:type="spellStart"/>
      <w:r>
        <w:rPr>
          <w:rFonts w:ascii="Consolas" w:hAnsi="Consolas"/>
          <w:color w:val="D2533C" w:themeColor="text2"/>
        </w:rPr>
        <w:t>EnjoyScifi</w:t>
      </w:r>
      <w:proofErr w:type="spellEnd"/>
      <w:r>
        <w:rPr>
          <w:i/>
          <w:color w:val="D2533C" w:themeColor="text2"/>
        </w:rPr>
        <w:t xml:space="preserve"> and </w:t>
      </w:r>
      <w:r>
        <w:rPr>
          <w:rFonts w:ascii="Consolas" w:hAnsi="Consolas"/>
          <w:color w:val="D2533C" w:themeColor="text2"/>
        </w:rPr>
        <w:t>Teleporter</w:t>
      </w:r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66F55657" w14:textId="77777777" w:rsidR="00285D4C" w:rsidRDefault="00285D4C" w:rsidP="00285D4C">
      <w:pPr>
        <w:rPr>
          <w:i/>
          <w:color w:val="D2533C" w:themeColor="text2"/>
        </w:rPr>
      </w:pPr>
    </w:p>
    <w:p w14:paraId="6CFE38E5" w14:textId="77777777" w:rsidR="00285D4C" w:rsidRDefault="00285D4C" w:rsidP="00285D4C">
      <w:pPr>
        <w:rPr>
          <w:i/>
          <w:color w:val="D2533C" w:themeColor="text2"/>
        </w:rPr>
      </w:pPr>
    </w:p>
    <w:p w14:paraId="20A46E7B" w14:textId="7B731706" w:rsidR="003B1603" w:rsidRDefault="00285D4C" w:rsidP="00285D4C">
      <w:pPr>
        <w:pStyle w:val="Heading4"/>
      </w:pPr>
      <w:r w:rsidRPr="00285D4C">
        <w:rPr>
          <w:rFonts w:asciiTheme="minorHAnsi" w:eastAsiaTheme="minorHAnsi" w:hAnsiTheme="minorHAnsi" w:cstheme="minorBidi"/>
          <w:b w:val="0"/>
          <w:bCs w:val="0"/>
          <w:i/>
          <w:color w:val="D2533C" w:themeColor="text2"/>
        </w:rPr>
        <w:t>How would you write up these results?</w:t>
      </w:r>
      <w:r w:rsidR="00842CFD">
        <w:br w:type="column"/>
      </w:r>
      <w:r w:rsidR="0017307B">
        <w:lastRenderedPageBreak/>
        <w:t>Two categorical predictors</w:t>
      </w:r>
    </w:p>
    <w:bookmarkEnd w:id="7"/>
    <w:p w14:paraId="5F2F1C47" w14:textId="77777777" w:rsidR="003B1603" w:rsidRDefault="0017307B">
      <w:r>
        <w:rPr>
          <w:b/>
        </w:rPr>
        <w:t>Research question</w:t>
      </w:r>
      <w:r>
        <w:t xml:space="preserve">: Does a </w:t>
      </w:r>
      <w:proofErr w:type="spellStart"/>
      <w:r>
        <w:t>subj's</w:t>
      </w:r>
      <w:proofErr w:type="spellEnd"/>
      <w:r>
        <w:t xml:space="preserve"> comfort with the idea of neuron replacement surgery depend his/her experimental condition, and/or his/her religion?</w:t>
      </w:r>
    </w:p>
    <w:p w14:paraId="2D5CC774" w14:textId="77777777" w:rsidR="003B1603" w:rsidRDefault="0017307B">
      <w:pPr>
        <w:pStyle w:val="SourceCode"/>
      </w:pPr>
      <w:r>
        <w:rPr>
          <w:rStyle w:val="CommentTok"/>
        </w:rPr>
        <w:t xml:space="preserve"># Effects of Cond + </w:t>
      </w:r>
      <w:proofErr w:type="spellStart"/>
      <w:r>
        <w:rPr>
          <w:rStyle w:val="CommentTok"/>
        </w:rPr>
        <w:t>Relig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3b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ond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3b)</w:t>
      </w:r>
    </w:p>
    <w:p w14:paraId="5B5C8A0D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Cond +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.78  -4.73   1.32   4.77   8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6.08       1.16    5.24  1.5e-06 ***</w:t>
      </w:r>
      <w:r>
        <w:br/>
      </w:r>
      <w:r>
        <w:rPr>
          <w:rStyle w:val="VerbatimChar"/>
        </w:rPr>
        <w:t xml:space="preserve">## CondC2         -1.30       1.32   -0.98     0.33    </w:t>
      </w:r>
      <w:r>
        <w:br/>
      </w:r>
      <w:r>
        <w:rPr>
          <w:rStyle w:val="VerbatimChar"/>
        </w:rPr>
        <w:t xml:space="preserve">## Relig1         -1.40       1.32   -1.06     0.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2 on 72 degrees of freedom</w:t>
      </w:r>
      <w:r>
        <w:br/>
      </w:r>
      <w:r>
        <w:rPr>
          <w:rStyle w:val="VerbatimChar"/>
        </w:rPr>
        <w:t xml:space="preserve">## Multiple R-squared:  0.0264, Adjusted R-squared:  -0.000633 </w:t>
      </w:r>
      <w:r>
        <w:br/>
      </w:r>
      <w:r>
        <w:rPr>
          <w:rStyle w:val="VerbatimChar"/>
        </w:rPr>
        <w:t>## F-statistic: 0.977 on 2 and 72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382</w:t>
      </w:r>
    </w:p>
    <w:p w14:paraId="08F27B84" w14:textId="77777777" w:rsidR="00285D4C" w:rsidRDefault="00285D4C" w:rsidP="00285D4C">
      <w:pPr>
        <w:rPr>
          <w:i/>
          <w:color w:val="D2533C" w:themeColor="text2"/>
        </w:rPr>
      </w:pPr>
      <w:bookmarkStart w:id="8" w:name="one-continuous-predictor-one-categorical"/>
      <w:r w:rsidRPr="005527BD">
        <w:rPr>
          <w:i/>
          <w:color w:val="D2533C" w:themeColor="text2"/>
        </w:rPr>
        <w:t>What is the regression equation?</w:t>
      </w:r>
    </w:p>
    <w:p w14:paraId="5979373E" w14:textId="77777777" w:rsidR="00285D4C" w:rsidRDefault="00285D4C" w:rsidP="00285D4C">
      <w:pPr>
        <w:rPr>
          <w:i/>
          <w:color w:val="D2533C" w:themeColor="text2"/>
        </w:rPr>
      </w:pPr>
    </w:p>
    <w:p w14:paraId="1A491985" w14:textId="77777777" w:rsidR="00285D4C" w:rsidRDefault="00285D4C" w:rsidP="00285D4C">
      <w:pPr>
        <w:rPr>
          <w:i/>
          <w:color w:val="D2533C" w:themeColor="text2"/>
        </w:rPr>
      </w:pPr>
    </w:p>
    <w:p w14:paraId="0164CE8C" w14:textId="77777777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1354926D" w14:textId="77777777" w:rsidR="00285D4C" w:rsidRDefault="00285D4C" w:rsidP="00285D4C">
      <w:pPr>
        <w:rPr>
          <w:i/>
          <w:color w:val="D2533C" w:themeColor="text2"/>
        </w:rPr>
      </w:pPr>
    </w:p>
    <w:p w14:paraId="2E82109A" w14:textId="77777777" w:rsidR="00285D4C" w:rsidRDefault="00285D4C" w:rsidP="00285D4C">
      <w:pPr>
        <w:rPr>
          <w:i/>
          <w:color w:val="D2533C" w:themeColor="text2"/>
        </w:rPr>
      </w:pPr>
    </w:p>
    <w:p w14:paraId="4EC3C158" w14:textId="57FE7666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r>
        <w:rPr>
          <w:rFonts w:ascii="Consolas" w:hAnsi="Consolas"/>
          <w:color w:val="D2533C" w:themeColor="text2"/>
        </w:rPr>
        <w:t>CondC2</w:t>
      </w:r>
      <w:r>
        <w:rPr>
          <w:i/>
          <w:color w:val="D2533C" w:themeColor="text2"/>
        </w:rPr>
        <w:t xml:space="preserve"> and </w:t>
      </w:r>
      <w:r>
        <w:rPr>
          <w:rFonts w:ascii="Consolas" w:hAnsi="Consolas"/>
          <w:color w:val="D2533C" w:themeColor="text2"/>
        </w:rPr>
        <w:t>Relig1</w:t>
      </w:r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46DD238C" w14:textId="77777777" w:rsidR="00285D4C" w:rsidRDefault="00285D4C" w:rsidP="00285D4C">
      <w:pPr>
        <w:rPr>
          <w:i/>
          <w:color w:val="D2533C" w:themeColor="text2"/>
        </w:rPr>
      </w:pPr>
    </w:p>
    <w:p w14:paraId="2CA99A76" w14:textId="77777777" w:rsidR="00285D4C" w:rsidRDefault="00285D4C" w:rsidP="00285D4C">
      <w:pPr>
        <w:rPr>
          <w:i/>
          <w:color w:val="D2533C" w:themeColor="text2"/>
        </w:rPr>
      </w:pPr>
    </w:p>
    <w:p w14:paraId="20FEACAE" w14:textId="45173E49" w:rsidR="00285D4C" w:rsidRDefault="00285D4C" w:rsidP="00285D4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is the mean comfort level for </w:t>
      </w:r>
      <w:r w:rsidR="00327D1A">
        <w:rPr>
          <w:i/>
          <w:color w:val="D2533C" w:themeColor="text2"/>
        </w:rPr>
        <w:t xml:space="preserve">non-religious </w:t>
      </w:r>
      <w:r>
        <w:rPr>
          <w:i/>
          <w:color w:val="D2533C" w:themeColor="text2"/>
        </w:rPr>
        <w:t xml:space="preserve">people in Condition 1?  </w:t>
      </w:r>
      <w:proofErr w:type="gramStart"/>
      <w:r>
        <w:rPr>
          <w:i/>
          <w:color w:val="D2533C" w:themeColor="text2"/>
        </w:rPr>
        <w:t xml:space="preserve">For </w:t>
      </w:r>
      <w:r w:rsidR="00327D1A">
        <w:rPr>
          <w:i/>
          <w:color w:val="D2533C" w:themeColor="text2"/>
        </w:rPr>
        <w:t>religious people in Condition 1</w:t>
      </w:r>
      <w:r>
        <w:rPr>
          <w:i/>
          <w:color w:val="D2533C" w:themeColor="text2"/>
        </w:rPr>
        <w:t>?</w:t>
      </w:r>
      <w:proofErr w:type="gramEnd"/>
      <w:r w:rsidR="00327D1A">
        <w:rPr>
          <w:i/>
          <w:color w:val="D2533C" w:themeColor="text2"/>
        </w:rPr>
        <w:t xml:space="preserve">  </w:t>
      </w:r>
      <w:proofErr w:type="gramStart"/>
      <w:r w:rsidR="00327D1A">
        <w:rPr>
          <w:i/>
          <w:color w:val="D2533C" w:themeColor="text2"/>
        </w:rPr>
        <w:t>For non-religious people in Condition 2?</w:t>
      </w:r>
      <w:proofErr w:type="gramEnd"/>
      <w:r w:rsidR="00327D1A">
        <w:rPr>
          <w:i/>
          <w:color w:val="D2533C" w:themeColor="text2"/>
        </w:rPr>
        <w:t xml:space="preserve">  </w:t>
      </w:r>
      <w:proofErr w:type="gramStart"/>
      <w:r w:rsidR="00327D1A">
        <w:rPr>
          <w:i/>
          <w:color w:val="D2533C" w:themeColor="text2"/>
        </w:rPr>
        <w:t>For non-religious people in Condition 2?</w:t>
      </w:r>
      <w:proofErr w:type="gramEnd"/>
    </w:p>
    <w:p w14:paraId="70BE4627" w14:textId="77777777" w:rsidR="00285D4C" w:rsidRDefault="00285D4C" w:rsidP="00285D4C">
      <w:pPr>
        <w:rPr>
          <w:i/>
          <w:color w:val="D2533C" w:themeColor="text2"/>
        </w:rPr>
      </w:pPr>
    </w:p>
    <w:p w14:paraId="4E964086" w14:textId="77777777" w:rsidR="00285D4C" w:rsidRDefault="00285D4C" w:rsidP="00285D4C">
      <w:pPr>
        <w:rPr>
          <w:i/>
          <w:color w:val="D2533C" w:themeColor="text2"/>
        </w:rPr>
      </w:pPr>
    </w:p>
    <w:p w14:paraId="0828F78F" w14:textId="01976A3A" w:rsidR="003B1603" w:rsidRDefault="00285D4C" w:rsidP="00285D4C">
      <w:pPr>
        <w:pStyle w:val="Heading4"/>
      </w:pPr>
      <w:r w:rsidRPr="00285D4C">
        <w:rPr>
          <w:rFonts w:asciiTheme="minorHAnsi" w:eastAsiaTheme="minorHAnsi" w:hAnsiTheme="minorHAnsi" w:cstheme="minorBidi"/>
          <w:b w:val="0"/>
          <w:bCs w:val="0"/>
          <w:i/>
          <w:color w:val="D2533C" w:themeColor="text2"/>
        </w:rPr>
        <w:t>How would you write up these results?</w:t>
      </w:r>
      <w:r w:rsidR="00842CFD">
        <w:br w:type="column"/>
      </w:r>
      <w:r w:rsidR="0017307B">
        <w:lastRenderedPageBreak/>
        <w:t>One continuous predictor, one categorical predictor</w:t>
      </w:r>
    </w:p>
    <w:bookmarkEnd w:id="8"/>
    <w:p w14:paraId="26ADCC78" w14:textId="77777777" w:rsidR="003B1603" w:rsidRDefault="0017307B">
      <w:r>
        <w:rPr>
          <w:b/>
        </w:rPr>
        <w:t>Research question</w:t>
      </w:r>
      <w:r>
        <w:t xml:space="preserve">: Does a </w:t>
      </w:r>
      <w:proofErr w:type="spellStart"/>
      <w:r>
        <w:t>subj's</w:t>
      </w:r>
      <w:proofErr w:type="spellEnd"/>
      <w:r>
        <w:t xml:space="preserve"> comfort with the idea of neuron replacement surgery depend his/her religion, and/or his/her enjoyment of </w:t>
      </w:r>
      <w:proofErr w:type="spellStart"/>
      <w:r>
        <w:t>scifi</w:t>
      </w:r>
      <w:proofErr w:type="spellEnd"/>
      <w:r>
        <w:t>?</w:t>
      </w:r>
    </w:p>
    <w:p w14:paraId="7489CED0" w14:textId="77777777" w:rsidR="003B1603" w:rsidRDefault="0017307B">
      <w:pPr>
        <w:pStyle w:val="SourceCode"/>
      </w:pPr>
      <w:r>
        <w:rPr>
          <w:rStyle w:val="CommentTok"/>
        </w:rPr>
        <w:t xml:space="preserve"># Effects of </w:t>
      </w:r>
      <w:proofErr w:type="spellStart"/>
      <w:r>
        <w:rPr>
          <w:rStyle w:val="CommentTok"/>
        </w:rPr>
        <w:t>Relig</w:t>
      </w:r>
      <w:proofErr w:type="spellEnd"/>
      <w:r>
        <w:rPr>
          <w:rStyle w:val="CommentTok"/>
        </w:rPr>
        <w:t xml:space="preserve"> + </w:t>
      </w:r>
      <w:proofErr w:type="spellStart"/>
      <w:r>
        <w:rPr>
          <w:rStyle w:val="CommentTok"/>
        </w:rPr>
        <w:t>EnjoyScifi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3c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3c)</w:t>
      </w:r>
    </w:p>
    <w:p w14:paraId="65CFFCBE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.76  -4.04   1.82   4.22   9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4.262      1.044    4.08  0.00011 ***</w:t>
      </w:r>
      <w:r>
        <w:br/>
      </w:r>
      <w:r>
        <w:rPr>
          <w:rStyle w:val="VerbatimChar"/>
        </w:rPr>
        <w:t xml:space="preserve">## Relig1        -0.957      1.299   -0.74  0.4638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 0.624      0.287    2.17  0.0329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8 on 72 degrees of freedom</w:t>
      </w:r>
      <w:r>
        <w:br/>
      </w:r>
      <w:r>
        <w:rPr>
          <w:rStyle w:val="VerbatimChar"/>
        </w:rPr>
        <w:t xml:space="preserve">## Multiple R-squared:  0.0742, Adjusted R-squared:  0.0485 </w:t>
      </w:r>
      <w:r>
        <w:br/>
      </w:r>
      <w:r>
        <w:rPr>
          <w:rStyle w:val="VerbatimChar"/>
        </w:rPr>
        <w:t>## F-statistic: 2.88 on 2 and 72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0624</w:t>
      </w:r>
    </w:p>
    <w:p w14:paraId="6E02CD91" w14:textId="38CC0B53" w:rsidR="00327D1A" w:rsidRDefault="00327D1A" w:rsidP="00327D1A">
      <w:pPr>
        <w:rPr>
          <w:i/>
          <w:color w:val="D2533C" w:themeColor="text2"/>
        </w:rPr>
      </w:pPr>
      <w:bookmarkStart w:id="9" w:name="polynomial-effects-a-kind-of-higher-orde"/>
      <w:r w:rsidRPr="005527BD">
        <w:rPr>
          <w:i/>
          <w:color w:val="D2533C" w:themeColor="text2"/>
        </w:rPr>
        <w:t>What is the regression equation?</w:t>
      </w:r>
    </w:p>
    <w:p w14:paraId="7C95312D" w14:textId="77777777" w:rsidR="00327D1A" w:rsidRDefault="00327D1A" w:rsidP="00327D1A">
      <w:pPr>
        <w:rPr>
          <w:i/>
          <w:color w:val="D2533C" w:themeColor="text2"/>
        </w:rPr>
      </w:pPr>
    </w:p>
    <w:p w14:paraId="028C9525" w14:textId="77777777" w:rsidR="00327D1A" w:rsidRDefault="00327D1A" w:rsidP="00327D1A">
      <w:pPr>
        <w:rPr>
          <w:i/>
          <w:color w:val="D2533C" w:themeColor="text2"/>
        </w:rPr>
      </w:pPr>
    </w:p>
    <w:p w14:paraId="6642616A" w14:textId="77777777" w:rsidR="00327D1A" w:rsidRDefault="00327D1A" w:rsidP="00327D1A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1BA00976" w14:textId="77777777" w:rsidR="00327D1A" w:rsidRDefault="00327D1A" w:rsidP="00327D1A">
      <w:pPr>
        <w:rPr>
          <w:i/>
          <w:color w:val="D2533C" w:themeColor="text2"/>
        </w:rPr>
      </w:pPr>
    </w:p>
    <w:p w14:paraId="6597B833" w14:textId="77777777" w:rsidR="00327D1A" w:rsidRDefault="00327D1A" w:rsidP="00327D1A">
      <w:pPr>
        <w:rPr>
          <w:i/>
          <w:color w:val="D2533C" w:themeColor="text2"/>
        </w:rPr>
      </w:pPr>
    </w:p>
    <w:p w14:paraId="08826F8C" w14:textId="0267A5A3" w:rsidR="00327D1A" w:rsidRDefault="00327D1A" w:rsidP="00327D1A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r>
        <w:rPr>
          <w:rFonts w:ascii="Consolas" w:hAnsi="Consolas"/>
          <w:color w:val="D2533C" w:themeColor="text2"/>
        </w:rPr>
        <w:t>Relig1</w:t>
      </w:r>
      <w:r>
        <w:rPr>
          <w:i/>
          <w:color w:val="D2533C" w:themeColor="text2"/>
        </w:rPr>
        <w:t xml:space="preserve"> and </w:t>
      </w:r>
      <w:proofErr w:type="spellStart"/>
      <w:r>
        <w:rPr>
          <w:rFonts w:ascii="Consolas" w:hAnsi="Consolas"/>
          <w:color w:val="D2533C" w:themeColor="text2"/>
        </w:rPr>
        <w:t>EnjoyScifi</w:t>
      </w:r>
      <w:proofErr w:type="spellEnd"/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0EFDFA5F" w14:textId="77777777" w:rsidR="00327D1A" w:rsidRDefault="00327D1A" w:rsidP="00327D1A">
      <w:pPr>
        <w:rPr>
          <w:i/>
          <w:color w:val="D2533C" w:themeColor="text2"/>
        </w:rPr>
      </w:pPr>
    </w:p>
    <w:p w14:paraId="407ABDF1" w14:textId="77777777" w:rsidR="00327D1A" w:rsidRDefault="00327D1A" w:rsidP="00327D1A">
      <w:pPr>
        <w:rPr>
          <w:i/>
          <w:color w:val="D2533C" w:themeColor="text2"/>
        </w:rPr>
      </w:pPr>
    </w:p>
    <w:p w14:paraId="3FD59F91" w14:textId="7F83EEBA" w:rsidR="00327D1A" w:rsidRDefault="00327D1A" w:rsidP="00327D1A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01574F6D" w14:textId="77777777" w:rsidR="00327D1A" w:rsidRDefault="00327D1A" w:rsidP="00327D1A">
      <w:pPr>
        <w:rPr>
          <w:i/>
          <w:color w:val="D2533C" w:themeColor="text2"/>
        </w:rPr>
      </w:pPr>
    </w:p>
    <w:p w14:paraId="0D8EC298" w14:textId="77777777" w:rsidR="00327D1A" w:rsidRDefault="00327D1A" w:rsidP="00327D1A">
      <w:pPr>
        <w:rPr>
          <w:i/>
          <w:color w:val="D2533C" w:themeColor="text2"/>
        </w:rPr>
      </w:pPr>
    </w:p>
    <w:p w14:paraId="771FF689" w14:textId="0DB7D2BC" w:rsidR="003B1603" w:rsidRDefault="00842CFD" w:rsidP="00327D1A">
      <w:pPr>
        <w:pStyle w:val="Heading3"/>
      </w:pPr>
      <w:r>
        <w:br w:type="column"/>
      </w:r>
      <w:r w:rsidR="0017307B">
        <w:lastRenderedPageBreak/>
        <w:t>Polynomial effects (a kind of "higher-order" term)</w:t>
      </w:r>
    </w:p>
    <w:bookmarkEnd w:id="9"/>
    <w:p w14:paraId="2041ED18" w14:textId="77777777" w:rsidR="003B1603" w:rsidRDefault="0017307B">
      <w:r>
        <w:rPr>
          <w:b/>
        </w:rPr>
        <w:t>Research question</w:t>
      </w:r>
      <w:r>
        <w:t xml:space="preserve">: Does the effect of a subject's enjoyment of </w:t>
      </w:r>
      <w:proofErr w:type="spellStart"/>
      <w:r>
        <w:t>scifi</w:t>
      </w:r>
      <w:proofErr w:type="spellEnd"/>
      <w:r>
        <w:t xml:space="preserve"> on his/her comfort with the idea of neuron replacement surgery have a non-linear component?</w:t>
      </w:r>
    </w:p>
    <w:p w14:paraId="1C3166FF" w14:textId="77777777" w:rsidR="003B1603" w:rsidRDefault="0017307B">
      <w:pPr>
        <w:pStyle w:val="SourceCode"/>
      </w:pPr>
      <w:r>
        <w:rPr>
          <w:rStyle w:val="CommentTok"/>
        </w:rPr>
        <w:t xml:space="preserve"># Effects of </w:t>
      </w:r>
      <w:proofErr w:type="gramStart"/>
      <w:r>
        <w:rPr>
          <w:rStyle w:val="CommentTok"/>
        </w:rPr>
        <w:t>poly(</w:t>
      </w:r>
      <w:proofErr w:type="spellStart"/>
      <w:proofErr w:type="gramEnd"/>
      <w:r>
        <w:rPr>
          <w:rStyle w:val="CommentTok"/>
        </w:rPr>
        <w:t>EnjoyScifi</w:t>
      </w:r>
      <w:proofErr w:type="spellEnd"/>
      <w:r>
        <w:rPr>
          <w:rStyle w:val="CommentTok"/>
        </w:rPr>
        <w:t xml:space="preserve">, 2) on </w:t>
      </w:r>
      <w:proofErr w:type="spellStart"/>
      <w:r>
        <w:rPr>
          <w:rStyle w:val="CommentTok"/>
        </w:rPr>
        <w:t>NeuronRepl</w:t>
      </w:r>
      <w:proofErr w:type="spellEnd"/>
      <w:r>
        <w:br/>
      </w:r>
      <w:r>
        <w:rPr>
          <w:rStyle w:val="NormalTok"/>
        </w:rPr>
        <w:t>r4a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4a)</w:t>
      </w:r>
    </w:p>
    <w:p w14:paraId="2E48FDBC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4.43  -4.26   1.35   4.20   8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4.747      0.636    7.47  1.5e-10 ***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1   12.753      5.504    2.32    0.023 *  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2    8.733      5.504    1.59    0.1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 on 72 degrees of freedom</w:t>
      </w:r>
      <w:r>
        <w:br/>
      </w:r>
      <w:r>
        <w:rPr>
          <w:rStyle w:val="VerbatimChar"/>
        </w:rPr>
        <w:t xml:space="preserve">## Multiple R-squared:  0.0987, Adjusted R-squared:  0.0737 </w:t>
      </w:r>
      <w:r>
        <w:br/>
      </w:r>
      <w:r>
        <w:rPr>
          <w:rStyle w:val="VerbatimChar"/>
        </w:rPr>
        <w:t>## F-statistic: 3.94 on 2 and 72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0237</w:t>
      </w:r>
    </w:p>
    <w:p w14:paraId="0EDA12B9" w14:textId="77777777" w:rsidR="00A32ACC" w:rsidRDefault="00A32ACC" w:rsidP="00A32ACC">
      <w:pPr>
        <w:rPr>
          <w:i/>
          <w:color w:val="D2533C" w:themeColor="text2"/>
        </w:rPr>
      </w:pPr>
      <w:bookmarkStart w:id="10" w:name="interactions"/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5F0CF81B" w14:textId="77777777" w:rsidR="00A32ACC" w:rsidRDefault="00A32ACC" w:rsidP="00A32ACC">
      <w:pPr>
        <w:rPr>
          <w:i/>
          <w:color w:val="D2533C" w:themeColor="text2"/>
        </w:rPr>
      </w:pPr>
    </w:p>
    <w:p w14:paraId="0F971DCC" w14:textId="77777777" w:rsidR="00A32ACC" w:rsidRDefault="00A32ACC" w:rsidP="00A32ACC">
      <w:pPr>
        <w:rPr>
          <w:i/>
          <w:color w:val="D2533C" w:themeColor="text2"/>
        </w:rPr>
      </w:pPr>
    </w:p>
    <w:p w14:paraId="335EC37F" w14:textId="216A66AF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proofErr w:type="gramStart"/>
      <w:r>
        <w:rPr>
          <w:rFonts w:ascii="Consolas" w:hAnsi="Consolas"/>
          <w:color w:val="D2533C" w:themeColor="text2"/>
        </w:rPr>
        <w:t>poly(</w:t>
      </w:r>
      <w:proofErr w:type="spellStart"/>
      <w:proofErr w:type="gramEnd"/>
      <w:r>
        <w:rPr>
          <w:rFonts w:ascii="Consolas" w:hAnsi="Consolas"/>
          <w:color w:val="D2533C" w:themeColor="text2"/>
        </w:rPr>
        <w:t>EnjoyScif</w:t>
      </w:r>
      <w:proofErr w:type="spellEnd"/>
      <w:r>
        <w:rPr>
          <w:rFonts w:ascii="Consolas" w:hAnsi="Consolas"/>
          <w:color w:val="D2533C" w:themeColor="text2"/>
        </w:rPr>
        <w:t>, 2)1</w:t>
      </w:r>
      <w:r>
        <w:rPr>
          <w:i/>
          <w:color w:val="D2533C" w:themeColor="text2"/>
        </w:rPr>
        <w:t xml:space="preserve"> and </w:t>
      </w:r>
      <w:r>
        <w:rPr>
          <w:rFonts w:ascii="Consolas" w:hAnsi="Consolas"/>
          <w:color w:val="D2533C" w:themeColor="text2"/>
        </w:rPr>
        <w:t>poly(</w:t>
      </w:r>
      <w:proofErr w:type="spellStart"/>
      <w:r>
        <w:rPr>
          <w:rFonts w:ascii="Consolas" w:hAnsi="Consolas"/>
          <w:color w:val="D2533C" w:themeColor="text2"/>
        </w:rPr>
        <w:t>EnjoyScifi</w:t>
      </w:r>
      <w:proofErr w:type="spellEnd"/>
      <w:r>
        <w:rPr>
          <w:rFonts w:ascii="Consolas" w:hAnsi="Consolas"/>
          <w:color w:val="D2533C" w:themeColor="text2"/>
        </w:rPr>
        <w:t>, 2)2</w:t>
      </w:r>
      <w:r>
        <w:rPr>
          <w:i/>
          <w:color w:val="D2533C" w:themeColor="text2"/>
        </w:rPr>
        <w:t xml:space="preserve">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557EB54E" w14:textId="77777777" w:rsidR="00A32ACC" w:rsidRDefault="00A32ACC" w:rsidP="00A32ACC">
      <w:pPr>
        <w:rPr>
          <w:i/>
          <w:color w:val="D2533C" w:themeColor="text2"/>
        </w:rPr>
      </w:pPr>
    </w:p>
    <w:p w14:paraId="78FE46D3" w14:textId="77777777" w:rsidR="00A32ACC" w:rsidRDefault="00A32ACC" w:rsidP="00A32ACC">
      <w:pPr>
        <w:rPr>
          <w:i/>
          <w:color w:val="D2533C" w:themeColor="text2"/>
        </w:rPr>
      </w:pPr>
    </w:p>
    <w:p w14:paraId="4DF01685" w14:textId="77777777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413AD882" w14:textId="77777777" w:rsidR="003B1603" w:rsidRDefault="00842CFD">
      <w:pPr>
        <w:pStyle w:val="Heading3"/>
      </w:pPr>
      <w:r>
        <w:br w:type="column"/>
      </w:r>
      <w:r w:rsidR="0017307B">
        <w:lastRenderedPageBreak/>
        <w:t>Interactions</w:t>
      </w:r>
    </w:p>
    <w:p w14:paraId="0990CA72" w14:textId="77777777" w:rsidR="003B1603" w:rsidRDefault="0017307B">
      <w:pPr>
        <w:pStyle w:val="Heading4"/>
      </w:pPr>
      <w:bookmarkStart w:id="11" w:name="between-continuous-and-categorical-predi"/>
      <w:bookmarkEnd w:id="10"/>
      <w:r>
        <w:t>Between continuous and categorical predictors</w:t>
      </w:r>
    </w:p>
    <w:bookmarkEnd w:id="11"/>
    <w:p w14:paraId="12B33B61" w14:textId="77777777" w:rsidR="003B1603" w:rsidRDefault="0017307B">
      <w:r>
        <w:rPr>
          <w:b/>
        </w:rPr>
        <w:t>Research question</w:t>
      </w:r>
      <w:r>
        <w:t xml:space="preserve">: Does the (linear) effect of a subject's enjoyment of </w:t>
      </w:r>
      <w:proofErr w:type="spellStart"/>
      <w:r>
        <w:t>scifi</w:t>
      </w:r>
      <w:proofErr w:type="spellEnd"/>
      <w:r>
        <w:t xml:space="preserve"> on his/her comfort with the idea of neuron replacement surgery depend on..</w:t>
      </w:r>
      <w:proofErr w:type="gramStart"/>
      <w:r>
        <w:t>.</w:t>
      </w:r>
      <w:proofErr w:type="gramEnd"/>
    </w:p>
    <w:p w14:paraId="00F9A20D" w14:textId="77777777" w:rsidR="003B1603" w:rsidRDefault="0017307B">
      <w:r>
        <w:t>...</w:t>
      </w:r>
      <w:proofErr w:type="gramStart"/>
      <w:r>
        <w:t>the</w:t>
      </w:r>
      <w:proofErr w:type="gramEnd"/>
      <w:r>
        <w:t xml:space="preserve"> subject's condition?</w:t>
      </w:r>
    </w:p>
    <w:p w14:paraId="03CA8DD7" w14:textId="77777777" w:rsidR="003B1603" w:rsidRDefault="0017307B">
      <w:pPr>
        <w:pStyle w:val="SourceCode"/>
      </w:pPr>
      <w:proofErr w:type="gramStart"/>
      <w:r>
        <w:rPr>
          <w:rStyle w:val="NormalTok"/>
        </w:rPr>
        <w:t>r5a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5a)</w:t>
      </w:r>
    </w:p>
    <w:p w14:paraId="0CB01EAB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* Cond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.43  -3.43   1.55   4.07   8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4.807      1.151    4.18  8.3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       0.323      0.429    0.75     0.45    </w:t>
      </w:r>
      <w:r>
        <w:br/>
      </w:r>
      <w:r>
        <w:rPr>
          <w:rStyle w:val="VerbatimChar"/>
        </w:rPr>
        <w:t xml:space="preserve">## CondC2              -1.914      1.566   -1.22     0.23    </w:t>
      </w:r>
      <w:r>
        <w:br/>
      </w:r>
      <w:r>
        <w:rPr>
          <w:rStyle w:val="VerbatimChar"/>
        </w:rPr>
        <w:t xml:space="preserve">## EnjoyScifi:CondC2    0.561      0.574    0.98     0.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8 on 71 degrees of freedom</w:t>
      </w:r>
      <w:r>
        <w:br/>
      </w:r>
      <w:r>
        <w:rPr>
          <w:rStyle w:val="VerbatimChar"/>
        </w:rPr>
        <w:t xml:space="preserve">## Multiple R-squared:  0.0879, Adjusted R-squared:  0.0494 </w:t>
      </w:r>
      <w:r>
        <w:br/>
      </w:r>
      <w:r>
        <w:rPr>
          <w:rStyle w:val="VerbatimChar"/>
        </w:rPr>
        <w:t>## F-statistic: 2.28 on 3 and 71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0865</w:t>
      </w:r>
    </w:p>
    <w:p w14:paraId="5EE2A07A" w14:textId="77777777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373357AA" w14:textId="77777777" w:rsidR="00A32ACC" w:rsidRDefault="00A32ACC" w:rsidP="00A32ACC">
      <w:pPr>
        <w:rPr>
          <w:i/>
          <w:color w:val="D2533C" w:themeColor="text2"/>
        </w:rPr>
      </w:pPr>
    </w:p>
    <w:p w14:paraId="47B6EB73" w14:textId="77777777" w:rsidR="00A32ACC" w:rsidRDefault="00A32ACC" w:rsidP="00A32ACC">
      <w:pPr>
        <w:rPr>
          <w:i/>
          <w:color w:val="D2533C" w:themeColor="text2"/>
        </w:rPr>
      </w:pPr>
    </w:p>
    <w:p w14:paraId="4F737AAF" w14:textId="3D2DD9C2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proofErr w:type="spellStart"/>
      <w:r>
        <w:rPr>
          <w:rFonts w:ascii="Consolas" w:hAnsi="Consolas"/>
          <w:color w:val="D2533C" w:themeColor="text2"/>
        </w:rPr>
        <w:t>EnjoyScifi</w:t>
      </w:r>
      <w:proofErr w:type="spellEnd"/>
      <w:r>
        <w:rPr>
          <w:i/>
          <w:color w:val="D2533C" w:themeColor="text2"/>
        </w:rPr>
        <w:t xml:space="preserve">, </w:t>
      </w:r>
      <w:r>
        <w:rPr>
          <w:rFonts w:ascii="Consolas" w:hAnsi="Consolas"/>
          <w:color w:val="D2533C" w:themeColor="text2"/>
        </w:rPr>
        <w:t>CondC2</w:t>
      </w:r>
      <w:r>
        <w:rPr>
          <w:i/>
          <w:color w:val="D2533C" w:themeColor="text2"/>
        </w:rPr>
        <w:t xml:space="preserve">, and </w:t>
      </w:r>
      <w:r>
        <w:rPr>
          <w:rFonts w:ascii="Consolas" w:hAnsi="Consolas"/>
          <w:color w:val="D2533C" w:themeColor="text2"/>
        </w:rPr>
        <w:t>EnjoyScifi</w:t>
      </w:r>
      <w:proofErr w:type="gramStart"/>
      <w:r>
        <w:rPr>
          <w:rFonts w:ascii="Consolas" w:hAnsi="Consolas"/>
          <w:color w:val="D2533C" w:themeColor="text2"/>
        </w:rPr>
        <w:t>:CondC2</w:t>
      </w:r>
      <w:proofErr w:type="gramEnd"/>
      <w:r>
        <w:rPr>
          <w:rFonts w:ascii="Consolas" w:hAnsi="Consolas"/>
          <w:color w:val="D2533C" w:themeColor="text2"/>
        </w:rPr>
        <w:t xml:space="preserve"> </w:t>
      </w:r>
      <w:r>
        <w:rPr>
          <w:i/>
          <w:color w:val="D2533C" w:themeColor="text2"/>
        </w:rPr>
        <w:t>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1C367899" w14:textId="77777777" w:rsidR="00A32ACC" w:rsidRDefault="00A32ACC" w:rsidP="00A32ACC">
      <w:pPr>
        <w:rPr>
          <w:i/>
          <w:color w:val="D2533C" w:themeColor="text2"/>
        </w:rPr>
      </w:pPr>
    </w:p>
    <w:p w14:paraId="70BD4412" w14:textId="77777777" w:rsidR="00A32ACC" w:rsidRDefault="00A32ACC" w:rsidP="00A32ACC">
      <w:pPr>
        <w:rPr>
          <w:i/>
          <w:color w:val="D2533C" w:themeColor="text2"/>
        </w:rPr>
      </w:pPr>
    </w:p>
    <w:p w14:paraId="27E9531D" w14:textId="77777777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317BEF3B" w14:textId="77777777" w:rsidR="00A32ACC" w:rsidRDefault="00A32ACC"/>
    <w:p w14:paraId="7A956DF1" w14:textId="77777777" w:rsidR="00A32ACC" w:rsidRDefault="00A32ACC"/>
    <w:p w14:paraId="5B952F83" w14:textId="77777777" w:rsidR="003B1603" w:rsidRDefault="00842CFD">
      <w:r>
        <w:br w:type="column"/>
      </w:r>
      <w:r w:rsidR="0017307B">
        <w:lastRenderedPageBreak/>
        <w:t xml:space="preserve">... </w:t>
      </w:r>
      <w:proofErr w:type="gramStart"/>
      <w:r w:rsidR="0017307B">
        <w:t>the</w:t>
      </w:r>
      <w:proofErr w:type="gramEnd"/>
      <w:r w:rsidR="0017307B">
        <w:t xml:space="preserve"> subject's religion?</w:t>
      </w:r>
    </w:p>
    <w:p w14:paraId="054CA7AA" w14:textId="77777777" w:rsidR="003B1603" w:rsidRDefault="0017307B">
      <w:pPr>
        <w:pStyle w:val="SourceCode"/>
      </w:pPr>
      <w:proofErr w:type="gramStart"/>
      <w:r>
        <w:rPr>
          <w:rStyle w:val="NormalTok"/>
        </w:rPr>
        <w:t>r5b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5b)</w:t>
      </w:r>
    </w:p>
    <w:p w14:paraId="68C8E019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4.87  -3.82   1.26   4.20   7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>## (Intercept)          3.340      1.198    2.79   0.0068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       1.132      0.437    2.59   0.0117 * </w:t>
      </w:r>
      <w:r>
        <w:br/>
      </w:r>
      <w:r>
        <w:rPr>
          <w:rStyle w:val="VerbatimChar"/>
        </w:rPr>
        <w:t xml:space="preserve">## Relig1               0.427      1.574    0.27   0.7867   </w:t>
      </w:r>
      <w:r>
        <w:br/>
      </w:r>
      <w:r>
        <w:rPr>
          <w:rStyle w:val="VerbatimChar"/>
        </w:rPr>
        <w:t xml:space="preserve">## EnjoyScifi:Relig1   -0.879      0.575   -1.53   0.130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3 on 71 degrees of freedom</w:t>
      </w:r>
      <w:r>
        <w:br/>
      </w:r>
      <w:r>
        <w:rPr>
          <w:rStyle w:val="VerbatimChar"/>
        </w:rPr>
        <w:t>## Multiple R-squared:  0.104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0658 </w:t>
      </w:r>
      <w:r>
        <w:br/>
      </w:r>
      <w:r>
        <w:rPr>
          <w:rStyle w:val="VerbatimChar"/>
        </w:rPr>
        <w:t>## F-statistic: 2.74 on 3 and 71 DF,  p-value: 0.0498</w:t>
      </w:r>
    </w:p>
    <w:p w14:paraId="5E076CF5" w14:textId="77777777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5DEBDFB9" w14:textId="77777777" w:rsidR="00A32ACC" w:rsidRDefault="00A32ACC" w:rsidP="00A32ACC">
      <w:pPr>
        <w:rPr>
          <w:i/>
          <w:color w:val="D2533C" w:themeColor="text2"/>
        </w:rPr>
      </w:pPr>
    </w:p>
    <w:p w14:paraId="3CF2AB8D" w14:textId="77777777" w:rsidR="00A32ACC" w:rsidRDefault="00A32ACC" w:rsidP="00A32ACC">
      <w:pPr>
        <w:rPr>
          <w:i/>
          <w:color w:val="D2533C" w:themeColor="text2"/>
        </w:rPr>
      </w:pPr>
    </w:p>
    <w:p w14:paraId="44AC16EA" w14:textId="661F825A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the coefficients for </w:t>
      </w:r>
      <w:proofErr w:type="spellStart"/>
      <w:r>
        <w:rPr>
          <w:rFonts w:ascii="Consolas" w:hAnsi="Consolas"/>
          <w:color w:val="D2533C" w:themeColor="text2"/>
        </w:rPr>
        <w:t>EnjoyScifi</w:t>
      </w:r>
      <w:proofErr w:type="spellEnd"/>
      <w:r>
        <w:rPr>
          <w:i/>
          <w:color w:val="D2533C" w:themeColor="text2"/>
        </w:rPr>
        <w:t xml:space="preserve">, </w:t>
      </w:r>
      <w:r>
        <w:rPr>
          <w:rFonts w:ascii="Consolas" w:hAnsi="Consolas"/>
          <w:color w:val="D2533C" w:themeColor="text2"/>
        </w:rPr>
        <w:t>Relig1</w:t>
      </w:r>
      <w:r>
        <w:rPr>
          <w:i/>
          <w:color w:val="D2533C" w:themeColor="text2"/>
        </w:rPr>
        <w:t xml:space="preserve">, and </w:t>
      </w:r>
      <w:r>
        <w:rPr>
          <w:rFonts w:ascii="Consolas" w:hAnsi="Consolas"/>
          <w:color w:val="D2533C" w:themeColor="text2"/>
        </w:rPr>
        <w:t>EnjoyScifi</w:t>
      </w:r>
      <w:proofErr w:type="gramStart"/>
      <w:r>
        <w:rPr>
          <w:rFonts w:ascii="Consolas" w:hAnsi="Consolas"/>
          <w:color w:val="D2533C" w:themeColor="text2"/>
        </w:rPr>
        <w:t>:Relig1</w:t>
      </w:r>
      <w:proofErr w:type="gramEnd"/>
      <w:r>
        <w:rPr>
          <w:rFonts w:ascii="Consolas" w:hAnsi="Consolas"/>
          <w:color w:val="D2533C" w:themeColor="text2"/>
        </w:rPr>
        <w:t xml:space="preserve"> </w:t>
      </w:r>
      <w:r>
        <w:rPr>
          <w:i/>
          <w:color w:val="D2533C" w:themeColor="text2"/>
        </w:rPr>
        <w:t>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18F7EEEB" w14:textId="77777777" w:rsidR="00A32ACC" w:rsidRDefault="00A32ACC" w:rsidP="00A32ACC">
      <w:pPr>
        <w:rPr>
          <w:i/>
          <w:color w:val="D2533C" w:themeColor="text2"/>
        </w:rPr>
      </w:pPr>
    </w:p>
    <w:p w14:paraId="7A957406" w14:textId="77777777" w:rsidR="00A32ACC" w:rsidRDefault="00A32ACC" w:rsidP="00A32ACC">
      <w:pPr>
        <w:rPr>
          <w:i/>
          <w:color w:val="D2533C" w:themeColor="text2"/>
        </w:rPr>
      </w:pPr>
    </w:p>
    <w:p w14:paraId="4F0D8855" w14:textId="2E38B1BC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If the last term were significant (e.g., p = 0.001 instead of p = 0.131), which religious group would you conclude is more strongly affected </w:t>
      </w:r>
      <w:r w:rsidR="0099250A">
        <w:rPr>
          <w:i/>
          <w:color w:val="D2533C" w:themeColor="text2"/>
        </w:rPr>
        <w:t>by their enjoyment of science fictio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55341173" w14:textId="77777777" w:rsidR="00A32ACC" w:rsidRDefault="00A32ACC" w:rsidP="00A32ACC">
      <w:pPr>
        <w:rPr>
          <w:i/>
          <w:color w:val="D2533C" w:themeColor="text2"/>
        </w:rPr>
      </w:pPr>
    </w:p>
    <w:p w14:paraId="498E4A2F" w14:textId="77777777" w:rsidR="00A32ACC" w:rsidRDefault="00A32ACC" w:rsidP="00A32ACC">
      <w:pPr>
        <w:rPr>
          <w:i/>
          <w:color w:val="D2533C" w:themeColor="text2"/>
        </w:rPr>
      </w:pPr>
    </w:p>
    <w:p w14:paraId="52911565" w14:textId="77777777" w:rsidR="00A32ACC" w:rsidRDefault="00A32ACC" w:rsidP="00A32ACC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7D4A19E3" w14:textId="77777777" w:rsidR="003B1603" w:rsidRDefault="00842CFD">
      <w:r>
        <w:br w:type="column"/>
      </w:r>
      <w:r w:rsidR="0017307B">
        <w:lastRenderedPageBreak/>
        <w:t xml:space="preserve">What about the </w:t>
      </w:r>
      <w:r w:rsidR="0017307B">
        <w:rPr>
          <w:i/>
        </w:rPr>
        <w:t>non-linear</w:t>
      </w:r>
      <w:r w:rsidR="0017307B">
        <w:t xml:space="preserve"> effect of the subject's enjoyment of </w:t>
      </w:r>
      <w:proofErr w:type="spellStart"/>
      <w:r w:rsidR="0017307B">
        <w:t>scifi</w:t>
      </w:r>
      <w:proofErr w:type="spellEnd"/>
      <w:r w:rsidR="0017307B">
        <w:t>? Does it vary by religion?</w:t>
      </w:r>
    </w:p>
    <w:p w14:paraId="1ED00E81" w14:textId="77777777" w:rsidR="003B1603" w:rsidRDefault="0017307B">
      <w:pPr>
        <w:pStyle w:val="SourceCode"/>
      </w:pPr>
      <w:proofErr w:type="gramStart"/>
      <w:r>
        <w:rPr>
          <w:rStyle w:val="NormalTok"/>
        </w:rPr>
        <w:t>r5c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EnjoyScifi,</w:t>
      </w:r>
      <w:r>
        <w:rPr>
          <w:rStyle w:val="DecValTok"/>
        </w:rPr>
        <w:t>2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5c)</w:t>
      </w:r>
    </w:p>
    <w:p w14:paraId="2EC93A37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 *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4.61  -3.75   1.32   4.23   9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       5.053      0.891    5.67    3e-07 ***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1          22.571      8.516    2.65     0.01 ** 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2          -2.270      8.273   -0.27     0.78    </w:t>
      </w:r>
      <w:r>
        <w:br/>
      </w:r>
      <w:r>
        <w:rPr>
          <w:rStyle w:val="VerbatimChar"/>
        </w:rPr>
        <w:t xml:space="preserve">## Relig1                        -0.993      1.265   -0.79     0.43    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1:Relig1  -15.914     11.167   -1.43     0.16    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, 2)2:Relig1   18.370     11.037    1.66     0.1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42 on 69 degrees of freedom</w:t>
      </w:r>
      <w:r>
        <w:br/>
      </w:r>
      <w:r>
        <w:rPr>
          <w:rStyle w:val="VerbatimChar"/>
        </w:rPr>
        <w:t>## Multiple R-squared:  0.163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103 </w:t>
      </w:r>
      <w:r>
        <w:br/>
      </w:r>
      <w:r>
        <w:rPr>
          <w:rStyle w:val="VerbatimChar"/>
        </w:rPr>
        <w:t>## F-statistic:  2.7 on 5 and 69 DF,  p-value: 0.0277</w:t>
      </w:r>
    </w:p>
    <w:p w14:paraId="7D6B8AC8" w14:textId="77777777" w:rsidR="00D6694A" w:rsidRDefault="00D6694A" w:rsidP="00D6694A">
      <w:pPr>
        <w:rPr>
          <w:i/>
          <w:color w:val="D2533C" w:themeColor="text2"/>
        </w:rPr>
      </w:pPr>
      <w:bookmarkStart w:id="12" w:name="among-categorical-predictors"/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21B81B03" w14:textId="77777777" w:rsidR="00D6694A" w:rsidRDefault="00D6694A" w:rsidP="00D6694A">
      <w:pPr>
        <w:rPr>
          <w:i/>
          <w:color w:val="D2533C" w:themeColor="text2"/>
        </w:rPr>
      </w:pPr>
    </w:p>
    <w:p w14:paraId="2EF0FB69" w14:textId="77777777" w:rsidR="00D6694A" w:rsidRDefault="00D6694A" w:rsidP="00D6694A">
      <w:pPr>
        <w:rPr>
          <w:i/>
          <w:color w:val="D2533C" w:themeColor="text2"/>
        </w:rPr>
      </w:pPr>
    </w:p>
    <w:p w14:paraId="6DE9C342" w14:textId="124A9949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What do </w:t>
      </w:r>
      <w:r>
        <w:rPr>
          <w:i/>
          <w:color w:val="D2533C" w:themeColor="text2"/>
        </w:rPr>
        <w:t>all the other</w:t>
      </w:r>
      <w:r>
        <w:rPr>
          <w:i/>
          <w:color w:val="D2533C" w:themeColor="text2"/>
        </w:rPr>
        <w:t xml:space="preserve"> coefficients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3BF4AC32" w14:textId="77777777" w:rsidR="00D6694A" w:rsidRDefault="00D6694A" w:rsidP="00D6694A">
      <w:pPr>
        <w:rPr>
          <w:i/>
          <w:color w:val="D2533C" w:themeColor="text2"/>
        </w:rPr>
      </w:pPr>
    </w:p>
    <w:p w14:paraId="347EBF53" w14:textId="77777777" w:rsidR="00D6694A" w:rsidRDefault="00D6694A" w:rsidP="00D6694A">
      <w:pPr>
        <w:rPr>
          <w:i/>
          <w:color w:val="D2533C" w:themeColor="text2"/>
        </w:rPr>
      </w:pPr>
    </w:p>
    <w:p w14:paraId="7D7E9FBA" w14:textId="07B02F55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Consider the </w:t>
      </w:r>
      <w:r>
        <w:rPr>
          <w:i/>
          <w:color w:val="D2533C" w:themeColor="text2"/>
        </w:rPr>
        <w:t xml:space="preserve">last term </w:t>
      </w:r>
      <w:r>
        <w:rPr>
          <w:i/>
          <w:color w:val="D2533C" w:themeColor="text2"/>
        </w:rPr>
        <w:t>to be marginally significant: What is different about the relationship between enjoyment of science fiction and comfort with the neuron replacement surgery for Judeo-Christian vs. non-religious people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7DC294D5" w14:textId="77777777" w:rsidR="00D6694A" w:rsidRDefault="00D6694A" w:rsidP="00D6694A">
      <w:pPr>
        <w:rPr>
          <w:i/>
          <w:color w:val="D2533C" w:themeColor="text2"/>
        </w:rPr>
      </w:pPr>
    </w:p>
    <w:p w14:paraId="2CD4AFBC" w14:textId="77777777" w:rsidR="00D6694A" w:rsidRDefault="00D6694A" w:rsidP="00D6694A">
      <w:pPr>
        <w:rPr>
          <w:i/>
          <w:color w:val="D2533C" w:themeColor="text2"/>
        </w:rPr>
      </w:pPr>
    </w:p>
    <w:p w14:paraId="7666789D" w14:textId="77777777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78CB112A" w14:textId="77777777" w:rsidR="003B1603" w:rsidRDefault="00842CFD">
      <w:pPr>
        <w:pStyle w:val="Heading4"/>
      </w:pPr>
      <w:r>
        <w:br w:type="column"/>
      </w:r>
      <w:r w:rsidR="0017307B">
        <w:lastRenderedPageBreak/>
        <w:t>Among categorical predictors</w:t>
      </w:r>
    </w:p>
    <w:bookmarkEnd w:id="12"/>
    <w:p w14:paraId="215E7983" w14:textId="77777777" w:rsidR="003B1603" w:rsidRDefault="0017307B">
      <w:r>
        <w:rPr>
          <w:b/>
        </w:rPr>
        <w:t>Research question</w:t>
      </w:r>
      <w:r>
        <w:t>: Does the effect of a subject's religion on his/her comfort with neuron replacement surgery depend on his/her experimental condition?</w:t>
      </w:r>
    </w:p>
    <w:p w14:paraId="406856CE" w14:textId="77777777" w:rsidR="003B1603" w:rsidRDefault="0017307B">
      <w:pPr>
        <w:pStyle w:val="SourceCode"/>
      </w:pPr>
      <w:proofErr w:type="gramStart"/>
      <w:r>
        <w:rPr>
          <w:rStyle w:val="NormalTok"/>
        </w:rPr>
        <w:t>r6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ond 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li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r6)</w:t>
      </w:r>
    </w:p>
    <w:p w14:paraId="7DD6E9DC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Cond * </w:t>
      </w:r>
      <w:proofErr w:type="spellStart"/>
      <w:r>
        <w:rPr>
          <w:rStyle w:val="VerbatimChar"/>
        </w:rPr>
        <w:t>Relig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.59  -3.99   1.25   4.59   8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7.22       1.33    5.42  7.6e-07 ***</w:t>
      </w:r>
      <w:r>
        <w:br/>
      </w:r>
      <w:r>
        <w:rPr>
          <w:rStyle w:val="VerbatimChar"/>
        </w:rPr>
        <w:t xml:space="preserve">## CondC2           -3.47       1.84   -1.89    0.063 .  </w:t>
      </w:r>
      <w:r>
        <w:br/>
      </w:r>
      <w:r>
        <w:rPr>
          <w:rStyle w:val="VerbatimChar"/>
        </w:rPr>
        <w:t xml:space="preserve">## Relig1           -3.57       1.84   -1.95    </w:t>
      </w:r>
      <w:proofErr w:type="gramStart"/>
      <w:r>
        <w:rPr>
          <w:rStyle w:val="VerbatimChar"/>
        </w:rPr>
        <w:t>0.056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CondC2</w:t>
      </w:r>
      <w:proofErr w:type="gramStart"/>
      <w:r>
        <w:rPr>
          <w:rStyle w:val="VerbatimChar"/>
        </w:rPr>
        <w:t>:Relig1</w:t>
      </w:r>
      <w:proofErr w:type="gramEnd"/>
      <w:r>
        <w:rPr>
          <w:rStyle w:val="VerbatimChar"/>
        </w:rPr>
        <w:t xml:space="preserve">     4.41       2.62    1.69    0.096 .  </w:t>
      </w:r>
      <w:r>
        <w:br/>
      </w:r>
      <w:proofErr w:type="gramStart"/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 on 71 degrees of freedom</w:t>
      </w:r>
      <w:r>
        <w:br/>
      </w:r>
      <w:r>
        <w:rPr>
          <w:rStyle w:val="VerbatimChar"/>
        </w:rPr>
        <w:t xml:space="preserve">## Multiple R-squared:  0.0639, Adjusted R-squared:  0.0243 </w:t>
      </w:r>
      <w:r>
        <w:br/>
      </w:r>
      <w:r>
        <w:rPr>
          <w:rStyle w:val="VerbatimChar"/>
        </w:rPr>
        <w:t>## F-statistic: 1.62 on 3 and 71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193</w:t>
      </w:r>
    </w:p>
    <w:p w14:paraId="13410DF4" w14:textId="77777777" w:rsidR="00D6694A" w:rsidRDefault="00D6694A" w:rsidP="00D6694A">
      <w:pPr>
        <w:rPr>
          <w:i/>
          <w:color w:val="D2533C" w:themeColor="text2"/>
        </w:rPr>
      </w:pPr>
      <w:bookmarkStart w:id="13" w:name="among-continuous-predictors"/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41C10D00" w14:textId="77777777" w:rsidR="00D6694A" w:rsidRDefault="00D6694A" w:rsidP="00D6694A">
      <w:pPr>
        <w:rPr>
          <w:i/>
          <w:color w:val="D2533C" w:themeColor="text2"/>
        </w:rPr>
      </w:pPr>
    </w:p>
    <w:p w14:paraId="261C9E28" w14:textId="77777777" w:rsidR="00D6694A" w:rsidRDefault="00D6694A" w:rsidP="00D6694A">
      <w:pPr>
        <w:rPr>
          <w:i/>
          <w:color w:val="D2533C" w:themeColor="text2"/>
        </w:rPr>
      </w:pPr>
    </w:p>
    <w:p w14:paraId="32EC2040" w14:textId="77777777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What do all the other coefficients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279E082D" w14:textId="77777777" w:rsidR="00D6694A" w:rsidRDefault="00D6694A" w:rsidP="00D6694A">
      <w:pPr>
        <w:rPr>
          <w:i/>
          <w:color w:val="D2533C" w:themeColor="text2"/>
        </w:rPr>
      </w:pPr>
    </w:p>
    <w:p w14:paraId="74AC606A" w14:textId="77777777" w:rsidR="00D6694A" w:rsidRDefault="00D6694A" w:rsidP="00D6694A">
      <w:pPr>
        <w:rPr>
          <w:i/>
          <w:color w:val="D2533C" w:themeColor="text2"/>
        </w:rPr>
      </w:pPr>
    </w:p>
    <w:p w14:paraId="13FBB9F2" w14:textId="44A5FA2E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 xml:space="preserve">Consider the last term to be marginally significant: What is different about the </w:t>
      </w:r>
      <w:r>
        <w:rPr>
          <w:i/>
          <w:color w:val="D2533C" w:themeColor="text2"/>
        </w:rPr>
        <w:t xml:space="preserve">effect of condition on </w:t>
      </w:r>
      <w:r>
        <w:rPr>
          <w:i/>
          <w:color w:val="D2533C" w:themeColor="text2"/>
        </w:rPr>
        <w:t>comfort with the neuron replacement surgery for Judeo-Christian vs. non-religious people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3B194112" w14:textId="77777777" w:rsidR="00D6694A" w:rsidRDefault="00D6694A" w:rsidP="00D6694A">
      <w:pPr>
        <w:rPr>
          <w:i/>
          <w:color w:val="D2533C" w:themeColor="text2"/>
        </w:rPr>
      </w:pPr>
    </w:p>
    <w:p w14:paraId="52E2264E" w14:textId="77777777" w:rsidR="00D6694A" w:rsidRDefault="00D6694A" w:rsidP="00D6694A">
      <w:pPr>
        <w:rPr>
          <w:i/>
          <w:color w:val="D2533C" w:themeColor="text2"/>
        </w:rPr>
      </w:pPr>
    </w:p>
    <w:p w14:paraId="48E46536" w14:textId="77777777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38D692A3" w14:textId="77777777" w:rsidR="003B1603" w:rsidRDefault="00842CFD">
      <w:pPr>
        <w:pStyle w:val="Heading4"/>
      </w:pPr>
      <w:r>
        <w:br w:type="column"/>
      </w:r>
      <w:r w:rsidR="0017307B">
        <w:lastRenderedPageBreak/>
        <w:t>Among continuous predictors</w:t>
      </w:r>
    </w:p>
    <w:bookmarkEnd w:id="13"/>
    <w:p w14:paraId="1AC4387B" w14:textId="77777777" w:rsidR="003B1603" w:rsidRDefault="0017307B">
      <w:r>
        <w:rPr>
          <w:b/>
        </w:rPr>
        <w:t>Research question</w:t>
      </w:r>
      <w:r>
        <w:t xml:space="preserve">: Does the effect of a subject's enjoyment of </w:t>
      </w:r>
      <w:proofErr w:type="spellStart"/>
      <w:r>
        <w:t>scifi</w:t>
      </w:r>
      <w:proofErr w:type="spellEnd"/>
      <w:r>
        <w:t xml:space="preserve"> on his/her comfort with the idea of neuron replacement surgery depend on how often s/he thinks about these kinds of questions?</w:t>
      </w:r>
    </w:p>
    <w:p w14:paraId="74B7822C" w14:textId="77777777" w:rsidR="003B1603" w:rsidRDefault="0017307B">
      <w:pPr>
        <w:pStyle w:val="SourceCode"/>
      </w:pPr>
      <w:proofErr w:type="gramStart"/>
      <w:r>
        <w:rPr>
          <w:rStyle w:val="NormalTok"/>
        </w:rPr>
        <w:t>r7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NeuronRepl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joyScifi</w:t>
      </w:r>
      <w:proofErr w:type="spellEnd"/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hinkOfte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phil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 xml:space="preserve">(r7) </w:t>
      </w:r>
    </w:p>
    <w:p w14:paraId="3F09DABB" w14:textId="77777777" w:rsidR="003B1603" w:rsidRDefault="001730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NeuronRep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* </w:t>
      </w:r>
      <w:proofErr w:type="spellStart"/>
      <w:r>
        <w:rPr>
          <w:rStyle w:val="VerbatimChar"/>
        </w:rPr>
        <w:t>ThinkOften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xphi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.79  -3.85   1.31   4.09   8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</w:t>
      </w:r>
      <w:r>
        <w:br/>
      </w:r>
      <w:r>
        <w:rPr>
          <w:rStyle w:val="VerbatimChar"/>
        </w:rPr>
        <w:t>## (Intercept)            2.99346    1.15101    2.60    0.011 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</w:t>
      </w:r>
      <w:proofErr w:type="spellEnd"/>
      <w:r>
        <w:rPr>
          <w:rStyle w:val="VerbatimChar"/>
        </w:rPr>
        <w:t xml:space="preserve">             0.00551    0.42409    0.01    0.990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hinkOften</w:t>
      </w:r>
      <w:proofErr w:type="spellEnd"/>
      <w:r>
        <w:rPr>
          <w:rStyle w:val="VerbatimChar"/>
        </w:rPr>
        <w:t xml:space="preserve">             0.10962    0.72421    0.15    0.880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njoyScifi:ThinkOften</w:t>
      </w:r>
      <w:proofErr w:type="spellEnd"/>
      <w:r>
        <w:rPr>
          <w:rStyle w:val="VerbatimChar"/>
        </w:rPr>
        <w:t xml:space="preserve">  0.28688    0.21370    1.34    0.18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48 on 71 degrees of freedom</w:t>
      </w:r>
      <w:r>
        <w:br/>
      </w:r>
      <w:r>
        <w:rPr>
          <w:rStyle w:val="VerbatimChar"/>
        </w:rPr>
        <w:t>## Multiple R-squared:  0.12</w:t>
      </w:r>
      <w:proofErr w:type="gramStart"/>
      <w:r>
        <w:rPr>
          <w:rStyle w:val="VerbatimChar"/>
        </w:rPr>
        <w:t>,   Adjusted</w:t>
      </w:r>
      <w:proofErr w:type="gramEnd"/>
      <w:r>
        <w:rPr>
          <w:rStyle w:val="VerbatimChar"/>
        </w:rPr>
        <w:t xml:space="preserve"> R-squared:  0.0824 </w:t>
      </w:r>
      <w:r>
        <w:br/>
      </w:r>
      <w:r>
        <w:rPr>
          <w:rStyle w:val="VerbatimChar"/>
        </w:rPr>
        <w:t>## F-statistic: 3.21 on 3 and 71 DF,  p-value: 0.0279</w:t>
      </w:r>
    </w:p>
    <w:p w14:paraId="7818FE70" w14:textId="132D38CC" w:rsidR="00D6694A" w:rsidRDefault="0017307B">
      <w:pPr>
        <w:pStyle w:val="SourceCode"/>
      </w:pPr>
      <w:r>
        <w:rPr>
          <w:rStyle w:val="CommentTok"/>
        </w:rPr>
        <w:t># Note how the "main effects" disappear!</w:t>
      </w:r>
    </w:p>
    <w:p w14:paraId="1DB62364" w14:textId="77777777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What does the intercept mean</w:t>
      </w:r>
      <w:r w:rsidRPr="005527BD">
        <w:rPr>
          <w:i/>
          <w:color w:val="D2533C" w:themeColor="text2"/>
        </w:rPr>
        <w:t>?</w:t>
      </w:r>
    </w:p>
    <w:p w14:paraId="6F7885AC" w14:textId="77777777" w:rsidR="00D6694A" w:rsidRDefault="00D6694A" w:rsidP="00D6694A">
      <w:pPr>
        <w:rPr>
          <w:i/>
          <w:color w:val="D2533C" w:themeColor="text2"/>
        </w:rPr>
      </w:pPr>
    </w:p>
    <w:p w14:paraId="7DAD0939" w14:textId="77777777" w:rsidR="00D6694A" w:rsidRDefault="00D6694A" w:rsidP="00D6694A">
      <w:pPr>
        <w:rPr>
          <w:i/>
          <w:color w:val="D2533C" w:themeColor="text2"/>
        </w:rPr>
      </w:pPr>
    </w:p>
    <w:p w14:paraId="075C1AD6" w14:textId="0BA4481E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What do all the other coefficients mean</w:t>
      </w:r>
      <w:r w:rsidRPr="005527BD">
        <w:rPr>
          <w:i/>
          <w:color w:val="D2533C" w:themeColor="text2"/>
        </w:rPr>
        <w:t>?</w:t>
      </w:r>
      <w:r>
        <w:rPr>
          <w:i/>
          <w:color w:val="D2533C" w:themeColor="text2"/>
        </w:rPr>
        <w:t xml:space="preserve">  </w:t>
      </w:r>
    </w:p>
    <w:p w14:paraId="386F5667" w14:textId="77777777" w:rsidR="00D6694A" w:rsidRDefault="00D6694A" w:rsidP="00D6694A">
      <w:pPr>
        <w:rPr>
          <w:i/>
          <w:color w:val="D2533C" w:themeColor="text2"/>
        </w:rPr>
      </w:pPr>
      <w:bookmarkStart w:id="14" w:name="_GoBack"/>
      <w:bookmarkEnd w:id="14"/>
    </w:p>
    <w:p w14:paraId="737E2801" w14:textId="77777777" w:rsidR="00D6694A" w:rsidRDefault="00D6694A" w:rsidP="00D6694A">
      <w:pPr>
        <w:rPr>
          <w:i/>
          <w:color w:val="D2533C" w:themeColor="text2"/>
        </w:rPr>
      </w:pPr>
    </w:p>
    <w:p w14:paraId="49D1AB45" w14:textId="77777777" w:rsidR="00D6694A" w:rsidRDefault="00D6694A" w:rsidP="00D6694A">
      <w:pPr>
        <w:rPr>
          <w:i/>
          <w:color w:val="D2533C" w:themeColor="text2"/>
        </w:rPr>
      </w:pPr>
      <w:r>
        <w:rPr>
          <w:i/>
          <w:color w:val="D2533C" w:themeColor="text2"/>
        </w:rPr>
        <w:t>How would you write up these results?</w:t>
      </w:r>
    </w:p>
    <w:p w14:paraId="48E89558" w14:textId="77777777" w:rsidR="003B1603" w:rsidRPr="00D6694A" w:rsidRDefault="003B1603" w:rsidP="00D6694A"/>
    <w:sectPr w:rsidR="003B1603" w:rsidRPr="00D6694A" w:rsidSect="00842CFD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69CD57" w14:textId="77777777" w:rsidR="00285D4C" w:rsidRDefault="00285D4C" w:rsidP="00944463">
      <w:pPr>
        <w:spacing w:before="0" w:after="0"/>
      </w:pPr>
      <w:r>
        <w:separator/>
      </w:r>
    </w:p>
  </w:endnote>
  <w:endnote w:type="continuationSeparator" w:id="0">
    <w:p w14:paraId="6A4F4DDB" w14:textId="77777777" w:rsidR="00285D4C" w:rsidRDefault="00285D4C" w:rsidP="0094446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E60BF7" w14:textId="77777777" w:rsidR="00285D4C" w:rsidRDefault="00285D4C" w:rsidP="00944463">
      <w:pPr>
        <w:spacing w:before="0" w:after="0"/>
      </w:pPr>
      <w:r>
        <w:separator/>
      </w:r>
    </w:p>
  </w:footnote>
  <w:footnote w:type="continuationSeparator" w:id="0">
    <w:p w14:paraId="5FD6703A" w14:textId="77777777" w:rsidR="00285D4C" w:rsidRDefault="00285D4C" w:rsidP="0094446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7C3FDB" w14:textId="77777777" w:rsidR="00285D4C" w:rsidRDefault="00285D4C" w:rsidP="00944463">
    <w:pPr>
      <w:pStyle w:val="Header"/>
      <w:jc w:val="right"/>
    </w:pPr>
    <w:r>
      <w:t xml:space="preserve">p.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6694A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 \* MERGEFORMAT </w:instrText>
    </w:r>
    <w:r>
      <w:rPr>
        <w:rStyle w:val="PageNumber"/>
      </w:rPr>
      <w:fldChar w:fldCharType="separate"/>
    </w:r>
    <w:r w:rsidR="00D6694A">
      <w:rPr>
        <w:rStyle w:val="PageNumber"/>
        <w:noProof/>
      </w:rPr>
      <w:t>14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C0743A3"/>
    <w:multiLevelType w:val="multilevel"/>
    <w:tmpl w:val="33826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072209"/>
    <w:multiLevelType w:val="multilevel"/>
    <w:tmpl w:val="715EA6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307B"/>
    <w:rsid w:val="00285D4C"/>
    <w:rsid w:val="00327D1A"/>
    <w:rsid w:val="003B1603"/>
    <w:rsid w:val="004E29B3"/>
    <w:rsid w:val="005527BD"/>
    <w:rsid w:val="00590D07"/>
    <w:rsid w:val="00784D58"/>
    <w:rsid w:val="00842CFD"/>
    <w:rsid w:val="008D6863"/>
    <w:rsid w:val="00944463"/>
    <w:rsid w:val="0099250A"/>
    <w:rsid w:val="00A32ACC"/>
    <w:rsid w:val="00B86B75"/>
    <w:rsid w:val="00BC48D5"/>
    <w:rsid w:val="00C36279"/>
    <w:rsid w:val="00D669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0616D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3A299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3A299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93A299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93A29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65756B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93A299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44463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944463"/>
  </w:style>
  <w:style w:type="paragraph" w:styleId="Footer">
    <w:name w:val="footer"/>
    <w:basedOn w:val="Normal"/>
    <w:link w:val="FooterChar"/>
    <w:rsid w:val="00944463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44463"/>
  </w:style>
  <w:style w:type="character" w:styleId="PageNumber">
    <w:name w:val="page number"/>
    <w:basedOn w:val="DefaultParagraphFont"/>
    <w:rsid w:val="0094446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65756B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3A299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3A299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93A299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93A29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65756B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93A299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44463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944463"/>
  </w:style>
  <w:style w:type="paragraph" w:styleId="Footer">
    <w:name w:val="footer"/>
    <w:basedOn w:val="Normal"/>
    <w:link w:val="FooterChar"/>
    <w:rsid w:val="00944463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44463"/>
  </w:style>
  <w:style w:type="character" w:styleId="PageNumber">
    <w:name w:val="page number"/>
    <w:basedOn w:val="DefaultParagraphFont"/>
    <w:rsid w:val="00944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larity">
  <a:themeElements>
    <a:clrScheme name="Clarity">
      <a:dk1>
        <a:srgbClr val="292934"/>
      </a:dk1>
      <a:lt1>
        <a:srgbClr val="FFFFFF"/>
      </a:lt1>
      <a:dk2>
        <a:srgbClr val="D2533C"/>
      </a:dk2>
      <a:lt2>
        <a:srgbClr val="F3F2DC"/>
      </a:lt2>
      <a:accent1>
        <a:srgbClr val="93A299"/>
      </a:accent1>
      <a:accent2>
        <a:srgbClr val="AD8F67"/>
      </a:accent2>
      <a:accent3>
        <a:srgbClr val="726056"/>
      </a:accent3>
      <a:accent4>
        <a:srgbClr val="4C5A6A"/>
      </a:accent4>
      <a:accent5>
        <a:srgbClr val="808DA0"/>
      </a:accent5>
      <a:accent6>
        <a:srgbClr val="79463D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华文新魏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larity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86000"/>
                <a:satMod val="140000"/>
              </a:schemeClr>
            </a:gs>
            <a:gs pos="45000">
              <a:schemeClr val="phClr">
                <a:tint val="48000"/>
                <a:satMod val="150000"/>
              </a:schemeClr>
            </a:gs>
            <a:gs pos="100000">
              <a:schemeClr val="phClr">
                <a:tint val="28000"/>
                <a:satMod val="16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70000"/>
                <a:satMod val="150000"/>
              </a:schemeClr>
            </a:gs>
            <a:gs pos="34000">
              <a:schemeClr val="phClr">
                <a:shade val="70000"/>
                <a:satMod val="140000"/>
              </a:schemeClr>
            </a:gs>
            <a:gs pos="70000">
              <a:schemeClr val="phClr">
                <a:tint val="100000"/>
                <a:shade val="90000"/>
                <a:satMod val="140000"/>
              </a:schemeClr>
            </a:gs>
            <a:gs pos="100000">
              <a:schemeClr val="phClr">
                <a:tint val="100000"/>
                <a:shade val="100000"/>
                <a:sat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26425" cap="flat" cmpd="sng" algn="ctr">
          <a:solidFill>
            <a:schemeClr val="phClr"/>
          </a:solidFill>
          <a:prstDash val="solid"/>
        </a:ln>
        <a:ln w="444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5100000"/>
            </a:lightRig>
          </a:scene3d>
          <a:sp3d contourW="6350">
            <a:bevelT w="29210" h="12700"/>
            <a:contourClr>
              <a:schemeClr val="phClr">
                <a:shade val="3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5000"/>
                <a:satMod val="180000"/>
              </a:schemeClr>
            </a:gs>
            <a:gs pos="40000">
              <a:schemeClr val="phClr">
                <a:tint val="95000"/>
                <a:shade val="85000"/>
                <a:satMod val="150000"/>
              </a:schemeClr>
            </a:gs>
            <a:gs pos="100000">
              <a:schemeClr val="phClr">
                <a:shade val="45000"/>
                <a:satMod val="20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55000"/>
              </a:schemeClr>
              <a:schemeClr val="phClr">
                <a:tint val="97000"/>
                <a:satMod val="95000"/>
              </a:schemeClr>
            </a:duotone>
          </a:blip>
          <a:tile tx="0" ty="0" sx="70000" sy="7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4</Pages>
  <Words>2518</Words>
  <Characters>14357</Characters>
  <Application>Microsoft Macintosh Word</Application>
  <DocSecurity>0</DocSecurity>
  <Lines>119</Lines>
  <Paragraphs>33</Paragraphs>
  <ScaleCrop>false</ScaleCrop>
  <Company/>
  <LinksUpToDate>false</LinksUpToDate>
  <CharactersWithSpaces>16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odels (abridged)</dc:title>
  <dc:creator>Kara Weisman</dc:creator>
  <cp:lastModifiedBy>Kara Weisman</cp:lastModifiedBy>
  <cp:revision>9</cp:revision>
  <dcterms:created xsi:type="dcterms:W3CDTF">2014-10-22T21:28:00Z</dcterms:created>
  <dcterms:modified xsi:type="dcterms:W3CDTF">2014-10-23T16:35:00Z</dcterms:modified>
</cp:coreProperties>
</file>